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CB3752" w14:textId="77777777" w:rsidR="004300B0" w:rsidRPr="00BA19F7" w:rsidRDefault="004300B0" w:rsidP="004300B0">
      <w:pPr>
        <w:pStyle w:val="NoSpacing"/>
        <w:jc w:val="center"/>
      </w:pPr>
      <w:r w:rsidRPr="00BA19F7">
        <w:t xml:space="preserve">Tuesday, </w:t>
      </w:r>
      <w:r w:rsidR="00364CD5" w:rsidRPr="00BA19F7">
        <w:t>March</w:t>
      </w:r>
      <w:r w:rsidRPr="00BA19F7">
        <w:t xml:space="preserve"> 13, 2018</w:t>
      </w:r>
    </w:p>
    <w:p w14:paraId="24160707" w14:textId="77777777" w:rsidR="004300B0" w:rsidRPr="00BA19F7" w:rsidRDefault="004300B0" w:rsidP="004300B0">
      <w:pPr>
        <w:pStyle w:val="NoSpacing"/>
      </w:pPr>
    </w:p>
    <w:p w14:paraId="7C1860E5" w14:textId="77777777" w:rsidR="004300B0" w:rsidRPr="00BA19F7" w:rsidRDefault="004300B0" w:rsidP="004300B0">
      <w:pPr>
        <w:pStyle w:val="NoSpacing"/>
      </w:pPr>
      <w:r w:rsidRPr="00BA19F7">
        <w:t>The Penn Township Board of Supervisors met this evening at 6:00 p.m. at the Penn Township Municipal Building, 157 East Airport Road, Butler, PA 16002 with the Chairman, Samuel M. Ward, presiding.  Also present were Supervisors, Douglas A. Roth and Wilbert J. Mowry, Jr.</w:t>
      </w:r>
      <w:r w:rsidR="00A86C43" w:rsidRPr="00BA19F7">
        <w:t>,</w:t>
      </w:r>
    </w:p>
    <w:p w14:paraId="4E4A2AB9" w14:textId="0ADB997E" w:rsidR="004300B0" w:rsidRPr="00BA19F7" w:rsidRDefault="00A86C43" w:rsidP="004300B0">
      <w:pPr>
        <w:pStyle w:val="NoSpacing"/>
      </w:pPr>
      <w:r w:rsidRPr="00BA19F7">
        <w:t xml:space="preserve">and Land Use Administrator, Clinton A. Bonetti.  </w:t>
      </w:r>
      <w:r w:rsidR="00DB751B">
        <w:t xml:space="preserve">Township Manager, </w:t>
      </w:r>
      <w:r w:rsidR="0040360D">
        <w:t>Lin</w:t>
      </w:r>
      <w:r w:rsidR="00DB751B">
        <w:t xml:space="preserve">da D. Zerfoss </w:t>
      </w:r>
      <w:r w:rsidR="0040360D">
        <w:t xml:space="preserve">was absent.  </w:t>
      </w:r>
      <w:r w:rsidR="00364CD5" w:rsidRPr="00BA19F7">
        <w:t>Four</w:t>
      </w:r>
      <w:r w:rsidR="00E5575C" w:rsidRPr="00BA19F7">
        <w:t xml:space="preserve"> </w:t>
      </w:r>
      <w:r w:rsidRPr="00BA19F7">
        <w:t>Township residents were also present.</w:t>
      </w:r>
    </w:p>
    <w:p w14:paraId="0E55ED07" w14:textId="77777777" w:rsidR="00A86C43" w:rsidRPr="00BA19F7" w:rsidRDefault="00A86C43" w:rsidP="004300B0">
      <w:pPr>
        <w:pStyle w:val="NoSpacing"/>
      </w:pPr>
    </w:p>
    <w:p w14:paraId="1172D5A6" w14:textId="054A59AB" w:rsidR="000E7B5A" w:rsidRPr="00BA19F7" w:rsidRDefault="000E7B5A" w:rsidP="004300B0">
      <w:pPr>
        <w:pStyle w:val="NoSpacing"/>
        <w:rPr>
          <w:u w:val="single"/>
        </w:rPr>
      </w:pPr>
      <w:r w:rsidRPr="00BA19F7">
        <w:rPr>
          <w:u w:val="single"/>
        </w:rPr>
        <w:t>Minutes – 0</w:t>
      </w:r>
      <w:r w:rsidR="0012613D" w:rsidRPr="00BA19F7">
        <w:rPr>
          <w:u w:val="single"/>
        </w:rPr>
        <w:t>2</w:t>
      </w:r>
      <w:r w:rsidRPr="00BA19F7">
        <w:rPr>
          <w:u w:val="single"/>
        </w:rPr>
        <w:t>/1</w:t>
      </w:r>
      <w:r w:rsidR="0012613D" w:rsidRPr="00BA19F7">
        <w:rPr>
          <w:u w:val="single"/>
        </w:rPr>
        <w:t>3</w:t>
      </w:r>
      <w:r w:rsidRPr="00BA19F7">
        <w:rPr>
          <w:u w:val="single"/>
        </w:rPr>
        <w:t>/18</w:t>
      </w:r>
    </w:p>
    <w:p w14:paraId="7D7B0C4E" w14:textId="77777777" w:rsidR="000E7B5A" w:rsidRPr="00BA19F7" w:rsidRDefault="000E7B5A" w:rsidP="004300B0">
      <w:pPr>
        <w:pStyle w:val="NoSpacing"/>
        <w:rPr>
          <w:u w:val="single"/>
        </w:rPr>
      </w:pPr>
    </w:p>
    <w:p w14:paraId="749405B8" w14:textId="0EF01B3E" w:rsidR="000E7B5A" w:rsidRPr="00BA19F7" w:rsidRDefault="00222069" w:rsidP="004300B0">
      <w:pPr>
        <w:pStyle w:val="NoSpacing"/>
      </w:pPr>
      <w:bookmarkStart w:id="0" w:name="_Hlk510077788"/>
      <w:r w:rsidRPr="00BA19F7">
        <w:rPr>
          <w:noProof/>
        </w:rPr>
        <w:t>Supervisor Ward made a motion and Supervisor Roth seconded the motion</w:t>
      </w:r>
      <w:bookmarkEnd w:id="0"/>
      <w:r w:rsidRPr="00BA19F7">
        <w:rPr>
          <w:noProof/>
        </w:rPr>
        <w:t xml:space="preserve"> </w:t>
      </w:r>
      <w:r w:rsidR="00B0370F" w:rsidRPr="00BA19F7">
        <w:rPr>
          <w:noProof/>
        </w:rPr>
        <w:t>that</w:t>
      </w:r>
      <w:r w:rsidR="00B0370F" w:rsidRPr="00BA19F7">
        <w:t xml:space="preserve"> there being no additions or corrections to the minut</w:t>
      </w:r>
      <w:r w:rsidR="00700C55">
        <w:t>es of the meeting held Tuesday</w:t>
      </w:r>
      <w:r w:rsidR="00364CD5" w:rsidRPr="00BA19F7">
        <w:t>, February</w:t>
      </w:r>
      <w:r w:rsidR="00B0370F" w:rsidRPr="00BA19F7">
        <w:t xml:space="preserve"> 1</w:t>
      </w:r>
      <w:r w:rsidR="00364CD5" w:rsidRPr="00BA19F7">
        <w:t>3</w:t>
      </w:r>
      <w:r w:rsidR="00B0370F" w:rsidRPr="00BA19F7">
        <w:t xml:space="preserve">, 2018, they be approved as presented.  </w:t>
      </w:r>
      <w:bookmarkStart w:id="1" w:name="_Hlk510074677"/>
      <w:r w:rsidR="0012613D" w:rsidRPr="00BA19F7">
        <w:t>T</w:t>
      </w:r>
      <w:r w:rsidR="00B0370F" w:rsidRPr="00BA19F7">
        <w:t>he motion carried.</w:t>
      </w:r>
      <w:bookmarkStart w:id="2" w:name="_GoBack"/>
      <w:bookmarkEnd w:id="2"/>
    </w:p>
    <w:bookmarkEnd w:id="1"/>
    <w:p w14:paraId="6DAC4792" w14:textId="77777777" w:rsidR="00B0370F" w:rsidRPr="00BA19F7" w:rsidRDefault="00B0370F" w:rsidP="004300B0">
      <w:pPr>
        <w:pStyle w:val="NoSpacing"/>
      </w:pPr>
    </w:p>
    <w:p w14:paraId="0542A341" w14:textId="77777777" w:rsidR="00B0370F" w:rsidRPr="00BA19F7" w:rsidRDefault="00B0370F" w:rsidP="004300B0">
      <w:pPr>
        <w:pStyle w:val="NoSpacing"/>
        <w:rPr>
          <w:u w:val="single"/>
        </w:rPr>
      </w:pPr>
      <w:r w:rsidRPr="00BA19F7">
        <w:rPr>
          <w:u w:val="single"/>
        </w:rPr>
        <w:t>Correspondence</w:t>
      </w:r>
    </w:p>
    <w:p w14:paraId="687DA7CA" w14:textId="77777777" w:rsidR="00B0370F" w:rsidRPr="00BA19F7" w:rsidRDefault="00B0370F" w:rsidP="004300B0">
      <w:pPr>
        <w:pStyle w:val="NoSpacing"/>
        <w:rPr>
          <w:u w:val="single"/>
        </w:rPr>
      </w:pPr>
    </w:p>
    <w:p w14:paraId="379ACC8C" w14:textId="21B069E5" w:rsidR="00B0370F" w:rsidRPr="00BA19F7" w:rsidRDefault="00B0370F" w:rsidP="004300B0">
      <w:pPr>
        <w:pStyle w:val="NoSpacing"/>
      </w:pPr>
      <w:r w:rsidRPr="00BA19F7">
        <w:rPr>
          <w:u w:val="single"/>
        </w:rPr>
        <w:t>Southwestern Pennsylvania Commission</w:t>
      </w:r>
      <w:r w:rsidRPr="00BA19F7">
        <w:t xml:space="preserve"> – </w:t>
      </w:r>
      <w:r w:rsidR="00364CD5" w:rsidRPr="00BA19F7">
        <w:t xml:space="preserve">Notice from Department of Agricultural regarding handling and transport of </w:t>
      </w:r>
      <w:r w:rsidR="00364CD5" w:rsidRPr="00BA19F7">
        <w:rPr>
          <w:noProof/>
        </w:rPr>
        <w:t>wood</w:t>
      </w:r>
      <w:r w:rsidR="00085162" w:rsidRPr="00BA19F7">
        <w:rPr>
          <w:noProof/>
        </w:rPr>
        <w:t>-</w:t>
      </w:r>
      <w:r w:rsidR="00364CD5" w:rsidRPr="00BA19F7">
        <w:rPr>
          <w:noProof/>
        </w:rPr>
        <w:t>based</w:t>
      </w:r>
      <w:r w:rsidR="00364CD5" w:rsidRPr="00BA19F7">
        <w:t xml:space="preserve"> products.</w:t>
      </w:r>
    </w:p>
    <w:p w14:paraId="48A5DA5F" w14:textId="77777777" w:rsidR="004300B0" w:rsidRPr="00BA19F7" w:rsidRDefault="004300B0" w:rsidP="004300B0">
      <w:pPr>
        <w:pStyle w:val="NoSpacing"/>
      </w:pPr>
    </w:p>
    <w:p w14:paraId="1DB73B3E" w14:textId="77777777" w:rsidR="00B0370F" w:rsidRPr="00BA19F7" w:rsidRDefault="00364CD5" w:rsidP="004300B0">
      <w:pPr>
        <w:pStyle w:val="NoSpacing"/>
      </w:pPr>
      <w:r w:rsidRPr="00BA19F7">
        <w:rPr>
          <w:u w:val="single"/>
        </w:rPr>
        <w:t>FEMA</w:t>
      </w:r>
      <w:r w:rsidR="00B0370F" w:rsidRPr="00BA19F7">
        <w:t xml:space="preserve"> – </w:t>
      </w:r>
      <w:r w:rsidRPr="00BA19F7">
        <w:t>Letter of Final Determination of the Flood Insurance Rate Maps and municipalities have until August 2 to re-adopt the Flood Plain Ordinance.</w:t>
      </w:r>
    </w:p>
    <w:p w14:paraId="19686D00" w14:textId="77777777" w:rsidR="00B0370F" w:rsidRPr="00BA19F7" w:rsidRDefault="00B0370F" w:rsidP="004300B0">
      <w:pPr>
        <w:pStyle w:val="NoSpacing"/>
      </w:pPr>
    </w:p>
    <w:p w14:paraId="562A6AAC" w14:textId="77777777" w:rsidR="00B0370F" w:rsidRPr="00BA19F7" w:rsidRDefault="00364CD5" w:rsidP="004300B0">
      <w:pPr>
        <w:pStyle w:val="NoSpacing"/>
      </w:pPr>
      <w:r w:rsidRPr="00BA19F7">
        <w:rPr>
          <w:u w:val="single"/>
        </w:rPr>
        <w:t>FEMA</w:t>
      </w:r>
      <w:r w:rsidR="00B0370F" w:rsidRPr="00BA19F7">
        <w:t xml:space="preserve"> </w:t>
      </w:r>
      <w:r w:rsidR="0040354E" w:rsidRPr="00BA19F7">
        <w:t>–</w:t>
      </w:r>
      <w:r w:rsidR="00B0370F" w:rsidRPr="00BA19F7">
        <w:t xml:space="preserve"> </w:t>
      </w:r>
      <w:r w:rsidRPr="00BA19F7">
        <w:t>Proposed Flood Insurance Rate Maps are available at the Municipal Building.</w:t>
      </w:r>
    </w:p>
    <w:p w14:paraId="344B21E0" w14:textId="77777777" w:rsidR="0040354E" w:rsidRPr="00BA19F7" w:rsidRDefault="0040354E" w:rsidP="004300B0">
      <w:pPr>
        <w:pStyle w:val="NoSpacing"/>
      </w:pPr>
    </w:p>
    <w:p w14:paraId="415F5C9A" w14:textId="77777777" w:rsidR="0040354E" w:rsidRPr="00BA19F7" w:rsidRDefault="0040354E" w:rsidP="004300B0">
      <w:pPr>
        <w:pStyle w:val="NoSpacing"/>
      </w:pPr>
      <w:r w:rsidRPr="00BA19F7">
        <w:rPr>
          <w:u w:val="single"/>
        </w:rPr>
        <w:t xml:space="preserve">Butler County </w:t>
      </w:r>
      <w:r w:rsidR="00364CD5" w:rsidRPr="00BA19F7">
        <w:rPr>
          <w:u w:val="single"/>
        </w:rPr>
        <w:t>Housing Authority</w:t>
      </w:r>
      <w:r w:rsidRPr="00BA19F7">
        <w:t xml:space="preserve"> – </w:t>
      </w:r>
      <w:r w:rsidR="00364CD5" w:rsidRPr="00BA19F7">
        <w:t>Information on where to find assistance from the Butler County Housing Authority.</w:t>
      </w:r>
    </w:p>
    <w:p w14:paraId="02704BB4" w14:textId="77777777" w:rsidR="0040354E" w:rsidRPr="00BA19F7" w:rsidRDefault="0040354E" w:rsidP="004300B0">
      <w:pPr>
        <w:pStyle w:val="NoSpacing"/>
      </w:pPr>
    </w:p>
    <w:p w14:paraId="2914DE02" w14:textId="77777777" w:rsidR="0040354E" w:rsidRPr="00BA19F7" w:rsidRDefault="00364CD5" w:rsidP="004300B0">
      <w:pPr>
        <w:pStyle w:val="NoSpacing"/>
      </w:pPr>
      <w:r w:rsidRPr="00BA19F7">
        <w:rPr>
          <w:u w:val="single"/>
        </w:rPr>
        <w:t>Penn DOT</w:t>
      </w:r>
      <w:r w:rsidR="0040354E" w:rsidRPr="00BA19F7">
        <w:t xml:space="preserve"> – </w:t>
      </w:r>
      <w:r w:rsidRPr="00BA19F7">
        <w:t>Completion of traffic counts in Penn Township.</w:t>
      </w:r>
    </w:p>
    <w:p w14:paraId="2095AD40" w14:textId="77777777" w:rsidR="0040354E" w:rsidRPr="00BA19F7" w:rsidRDefault="0040354E" w:rsidP="004300B0">
      <w:pPr>
        <w:pStyle w:val="NoSpacing"/>
      </w:pPr>
    </w:p>
    <w:p w14:paraId="29243569" w14:textId="77777777" w:rsidR="0040354E" w:rsidRPr="00BA19F7" w:rsidRDefault="00364CD5" w:rsidP="004300B0">
      <w:pPr>
        <w:pStyle w:val="NoSpacing"/>
      </w:pPr>
      <w:r w:rsidRPr="00BA19F7">
        <w:rPr>
          <w:u w:val="single"/>
        </w:rPr>
        <w:t>The Driveway Sealers</w:t>
      </w:r>
      <w:r w:rsidR="0040354E" w:rsidRPr="00BA19F7">
        <w:t xml:space="preserve"> – </w:t>
      </w:r>
      <w:r w:rsidRPr="00BA19F7">
        <w:t>Offering free inspection and estimate for the Penn Township Municipal Parking Lot.</w:t>
      </w:r>
    </w:p>
    <w:p w14:paraId="6D21C9B8" w14:textId="77777777" w:rsidR="0040354E" w:rsidRPr="00BA19F7" w:rsidRDefault="0040354E" w:rsidP="004300B0">
      <w:pPr>
        <w:pStyle w:val="NoSpacing"/>
      </w:pPr>
    </w:p>
    <w:p w14:paraId="44448A1C" w14:textId="77777777" w:rsidR="0040354E" w:rsidRPr="00BA19F7" w:rsidRDefault="0040354E" w:rsidP="004300B0">
      <w:pPr>
        <w:pStyle w:val="NoSpacing"/>
      </w:pPr>
    </w:p>
    <w:p w14:paraId="14732E2A" w14:textId="77777777" w:rsidR="0040354E" w:rsidRPr="00BA19F7" w:rsidRDefault="0040354E" w:rsidP="004300B0">
      <w:pPr>
        <w:pStyle w:val="NoSpacing"/>
        <w:rPr>
          <w:u w:val="single"/>
        </w:rPr>
      </w:pPr>
      <w:r w:rsidRPr="00BA19F7">
        <w:rPr>
          <w:u w:val="single"/>
        </w:rPr>
        <w:t>Seminars</w:t>
      </w:r>
    </w:p>
    <w:p w14:paraId="21BEBA81" w14:textId="77777777" w:rsidR="0040354E" w:rsidRPr="00BA19F7" w:rsidRDefault="0040354E" w:rsidP="004300B0">
      <w:pPr>
        <w:pStyle w:val="NoSpacing"/>
        <w:rPr>
          <w:u w:val="single"/>
        </w:rPr>
      </w:pPr>
    </w:p>
    <w:p w14:paraId="2D05B803" w14:textId="77777777" w:rsidR="0040354E" w:rsidRPr="00BA19F7" w:rsidRDefault="0040354E" w:rsidP="004300B0">
      <w:pPr>
        <w:pStyle w:val="NoSpacing"/>
      </w:pPr>
      <w:r w:rsidRPr="00BA19F7">
        <w:t>The following seminars have been scheduled:</w:t>
      </w:r>
    </w:p>
    <w:p w14:paraId="4F711A10" w14:textId="77777777" w:rsidR="0040354E" w:rsidRPr="00BA19F7" w:rsidRDefault="0040354E" w:rsidP="004300B0">
      <w:pPr>
        <w:pStyle w:val="NoSpacing"/>
      </w:pPr>
    </w:p>
    <w:p w14:paraId="4101C2E3" w14:textId="4E12C609" w:rsidR="0040354E" w:rsidRPr="00BA19F7" w:rsidRDefault="00410750" w:rsidP="00410750">
      <w:pPr>
        <w:pStyle w:val="NoSpacing"/>
        <w:ind w:left="720"/>
      </w:pPr>
      <w:r w:rsidRPr="00BA19F7">
        <w:t>CDC presents 2018 Annual Meeting at Regional Learning Alliance in Cranberry Township on April 6</w:t>
      </w:r>
      <w:bookmarkStart w:id="3" w:name="_Hlk510074618"/>
      <w:r w:rsidR="0012613D" w:rsidRPr="00BA19F7">
        <w:rPr>
          <w:vertAlign w:val="superscript"/>
        </w:rPr>
        <w:t>th</w:t>
      </w:r>
      <w:bookmarkEnd w:id="3"/>
      <w:r w:rsidRPr="00BA19F7">
        <w:t>,</w:t>
      </w:r>
    </w:p>
    <w:p w14:paraId="7B9E4797" w14:textId="77777777" w:rsidR="00551A54" w:rsidRPr="00BA19F7" w:rsidRDefault="00551A54" w:rsidP="004300B0">
      <w:pPr>
        <w:pStyle w:val="NoSpacing"/>
      </w:pPr>
    </w:p>
    <w:p w14:paraId="022D76DA" w14:textId="77777777" w:rsidR="00551A54" w:rsidRPr="00BA19F7" w:rsidRDefault="00410750" w:rsidP="00410750">
      <w:pPr>
        <w:pStyle w:val="NoSpacing"/>
        <w:ind w:left="720"/>
      </w:pPr>
      <w:r w:rsidRPr="00BA19F7">
        <w:t>BCATO presents 103</w:t>
      </w:r>
      <w:r w:rsidRPr="00BA19F7">
        <w:rPr>
          <w:vertAlign w:val="superscript"/>
        </w:rPr>
        <w:t>rd</w:t>
      </w:r>
      <w:r w:rsidRPr="00BA19F7">
        <w:t xml:space="preserve"> Annual Spring Convention held on May 17</w:t>
      </w:r>
      <w:r w:rsidRPr="00BA19F7">
        <w:rPr>
          <w:vertAlign w:val="superscript"/>
        </w:rPr>
        <w:t>th</w:t>
      </w:r>
      <w:r w:rsidRPr="00BA19F7">
        <w:t xml:space="preserve"> at the Butler Country Club,</w:t>
      </w:r>
    </w:p>
    <w:p w14:paraId="25353A93" w14:textId="77777777" w:rsidR="00551A54" w:rsidRPr="00BA19F7" w:rsidRDefault="00551A54" w:rsidP="004300B0">
      <w:pPr>
        <w:pStyle w:val="NoSpacing"/>
      </w:pPr>
    </w:p>
    <w:p w14:paraId="0614E7C9" w14:textId="2C102200" w:rsidR="00551A54" w:rsidRPr="00BA19F7" w:rsidRDefault="00551A54" w:rsidP="0012613D">
      <w:pPr>
        <w:pStyle w:val="NoSpacing"/>
        <w:ind w:right="-270"/>
      </w:pPr>
      <w:r w:rsidRPr="00BA19F7">
        <w:tab/>
      </w:r>
      <w:r w:rsidR="00410750" w:rsidRPr="00BA19F7">
        <w:t>Electric Hazard Awareness Seminar held on March 28</w:t>
      </w:r>
      <w:r w:rsidR="0012613D" w:rsidRPr="00BA19F7">
        <w:rPr>
          <w:vertAlign w:val="superscript"/>
        </w:rPr>
        <w:t>th</w:t>
      </w:r>
      <w:r w:rsidR="00410750" w:rsidRPr="00BA19F7">
        <w:t xml:space="preserve"> Mercer County,</w:t>
      </w:r>
    </w:p>
    <w:p w14:paraId="6B0CADFC" w14:textId="77777777" w:rsidR="00551A54" w:rsidRPr="00BA19F7" w:rsidRDefault="00551A54" w:rsidP="004300B0">
      <w:pPr>
        <w:pStyle w:val="NoSpacing"/>
      </w:pPr>
    </w:p>
    <w:p w14:paraId="607B7D94" w14:textId="0831DB80" w:rsidR="00551A54" w:rsidRPr="00BA19F7" w:rsidRDefault="00410750" w:rsidP="00410750">
      <w:pPr>
        <w:pStyle w:val="NoSpacing"/>
        <w:ind w:left="720"/>
      </w:pPr>
      <w:r w:rsidRPr="00BA19F7">
        <w:t>Stormwater Fees and Multi-Municipal Stormwater Management held on March 28</w:t>
      </w:r>
      <w:r w:rsidR="0012613D" w:rsidRPr="00BA19F7">
        <w:rPr>
          <w:vertAlign w:val="superscript"/>
        </w:rPr>
        <w:t>th</w:t>
      </w:r>
      <w:r w:rsidRPr="00BA19F7">
        <w:t xml:space="preserve"> at the Monroeville Public Safety Training Center,</w:t>
      </w:r>
    </w:p>
    <w:p w14:paraId="7C8D794B" w14:textId="6608A859" w:rsidR="00551A54" w:rsidRDefault="0040360D" w:rsidP="0040360D">
      <w:pPr>
        <w:pStyle w:val="NoSpacing"/>
        <w:jc w:val="center"/>
      </w:pPr>
      <w:r>
        <w:lastRenderedPageBreak/>
        <w:t>Tuesday, March 13, 2018</w:t>
      </w:r>
    </w:p>
    <w:p w14:paraId="04024473" w14:textId="77777777" w:rsidR="0040360D" w:rsidRDefault="0040360D" w:rsidP="0040360D">
      <w:pPr>
        <w:pStyle w:val="NoSpacing"/>
        <w:jc w:val="center"/>
      </w:pPr>
    </w:p>
    <w:p w14:paraId="752F3D7D" w14:textId="4BDD03B5" w:rsidR="0040360D" w:rsidRPr="0040360D" w:rsidRDefault="0040360D" w:rsidP="0040360D">
      <w:pPr>
        <w:pStyle w:val="NoSpacing"/>
        <w:rPr>
          <w:u w:val="single"/>
        </w:rPr>
      </w:pPr>
      <w:r>
        <w:rPr>
          <w:u w:val="single"/>
        </w:rPr>
        <w:t>Seminars – Continued</w:t>
      </w:r>
    </w:p>
    <w:p w14:paraId="5A732CFA" w14:textId="77777777" w:rsidR="00551A54" w:rsidRPr="00BA19F7" w:rsidRDefault="00551A54" w:rsidP="004300B0">
      <w:pPr>
        <w:pStyle w:val="NoSpacing"/>
      </w:pPr>
    </w:p>
    <w:p w14:paraId="0F91610B" w14:textId="1A6EEB37" w:rsidR="00551A54" w:rsidRPr="00BA19F7" w:rsidRDefault="00410750" w:rsidP="00410750">
      <w:pPr>
        <w:pStyle w:val="NoSpacing"/>
        <w:ind w:left="720"/>
      </w:pPr>
      <w:r w:rsidRPr="00BA19F7">
        <w:t>Roadside Vegetation Control/A32 held on September 11</w:t>
      </w:r>
      <w:r w:rsidR="0012613D" w:rsidRPr="00BA19F7">
        <w:rPr>
          <w:vertAlign w:val="superscript"/>
        </w:rPr>
        <w:t>th</w:t>
      </w:r>
      <w:r w:rsidRPr="00BA19F7">
        <w:t xml:space="preserve"> at the Cranberry Township Public Works Building.</w:t>
      </w:r>
    </w:p>
    <w:p w14:paraId="57449DE3" w14:textId="77777777" w:rsidR="00551A54" w:rsidRPr="00BA19F7" w:rsidRDefault="00551A54" w:rsidP="004300B0">
      <w:pPr>
        <w:pStyle w:val="NoSpacing"/>
      </w:pPr>
    </w:p>
    <w:p w14:paraId="7E6A04D2" w14:textId="77777777" w:rsidR="00551A54" w:rsidRPr="00BA19F7" w:rsidRDefault="00410750" w:rsidP="00410750">
      <w:pPr>
        <w:pStyle w:val="NoSpacing"/>
        <w:ind w:left="720"/>
      </w:pPr>
      <w:r w:rsidRPr="00BA19F7">
        <w:t>Penn DOT PUB 740 Local Project Delivery Training held on June 7</w:t>
      </w:r>
      <w:r w:rsidRPr="00BA19F7">
        <w:rPr>
          <w:vertAlign w:val="superscript"/>
        </w:rPr>
        <w:t>th</w:t>
      </w:r>
      <w:r w:rsidRPr="00BA19F7">
        <w:t xml:space="preserve"> at the Oil City District Bui</w:t>
      </w:r>
      <w:r w:rsidR="00F05766" w:rsidRPr="00BA19F7">
        <w:t>l</w:t>
      </w:r>
      <w:r w:rsidRPr="00BA19F7">
        <w:t>ding,</w:t>
      </w:r>
    </w:p>
    <w:p w14:paraId="4447FA0E" w14:textId="77777777" w:rsidR="00551A54" w:rsidRPr="00BA19F7" w:rsidRDefault="00551A54" w:rsidP="004300B0">
      <w:pPr>
        <w:pStyle w:val="NoSpacing"/>
      </w:pPr>
    </w:p>
    <w:p w14:paraId="1850B80A" w14:textId="77777777" w:rsidR="00410750" w:rsidRPr="00BA19F7" w:rsidRDefault="00410750" w:rsidP="00410750">
      <w:pPr>
        <w:pStyle w:val="NoSpacing"/>
        <w:ind w:left="720"/>
      </w:pPr>
      <w:r w:rsidRPr="00BA19F7">
        <w:rPr>
          <w:noProof/>
        </w:rPr>
        <w:t>Right</w:t>
      </w:r>
      <w:r w:rsidRPr="00BA19F7">
        <w:t xml:space="preserve"> of Way and Integrated Vegetation Management held on April 4</w:t>
      </w:r>
      <w:r w:rsidRPr="00BA19F7">
        <w:rPr>
          <w:vertAlign w:val="superscript"/>
        </w:rPr>
        <w:t>th</w:t>
      </w:r>
      <w:r w:rsidRPr="00BA19F7">
        <w:t>.</w:t>
      </w:r>
    </w:p>
    <w:p w14:paraId="0525FEC4" w14:textId="77777777" w:rsidR="00551A54" w:rsidRPr="00BA19F7" w:rsidRDefault="00551A54" w:rsidP="004300B0">
      <w:pPr>
        <w:pStyle w:val="NoSpacing"/>
      </w:pPr>
    </w:p>
    <w:p w14:paraId="54AC7046" w14:textId="1F2558D4" w:rsidR="0012613D" w:rsidRPr="00BA19F7" w:rsidRDefault="00222069" w:rsidP="0012613D">
      <w:pPr>
        <w:pStyle w:val="NoSpacing"/>
      </w:pPr>
      <w:r w:rsidRPr="00BA19F7">
        <w:rPr>
          <w:noProof/>
        </w:rPr>
        <w:t>Supervisor Roth made a motion and Supervisor Mowry seconded the motion</w:t>
      </w:r>
      <w:r w:rsidRPr="00BA19F7">
        <w:t xml:space="preserve"> </w:t>
      </w:r>
      <w:r w:rsidR="00551A54" w:rsidRPr="00BA19F7">
        <w:t>that all involved be authorized to attend</w:t>
      </w:r>
      <w:r w:rsidR="003E71F5" w:rsidRPr="00BA19F7">
        <w:t xml:space="preserve"> the </w:t>
      </w:r>
      <w:r w:rsidR="003E71F5" w:rsidRPr="00BA19F7">
        <w:rPr>
          <w:noProof/>
        </w:rPr>
        <w:t>above-listed</w:t>
      </w:r>
      <w:r w:rsidR="003E71F5" w:rsidRPr="00BA19F7">
        <w:t xml:space="preserve"> seminars</w:t>
      </w:r>
      <w:r w:rsidR="00551A54" w:rsidRPr="00BA19F7">
        <w:t xml:space="preserve">.  </w:t>
      </w:r>
      <w:r w:rsidR="0012613D" w:rsidRPr="00BA19F7">
        <w:t>The motion carried.</w:t>
      </w:r>
    </w:p>
    <w:p w14:paraId="51929B97" w14:textId="77777777" w:rsidR="00551A54" w:rsidRPr="00BA19F7" w:rsidRDefault="00551A54" w:rsidP="004300B0">
      <w:pPr>
        <w:pStyle w:val="NoSpacing"/>
      </w:pPr>
    </w:p>
    <w:p w14:paraId="0067C667" w14:textId="77777777" w:rsidR="00551A54" w:rsidRPr="00BA19F7" w:rsidRDefault="00551A54" w:rsidP="004300B0">
      <w:pPr>
        <w:pStyle w:val="NoSpacing"/>
        <w:rPr>
          <w:u w:val="single"/>
        </w:rPr>
      </w:pPr>
      <w:r w:rsidRPr="00BA19F7">
        <w:rPr>
          <w:u w:val="single"/>
        </w:rPr>
        <w:t>Treasurer’s Report</w:t>
      </w:r>
    </w:p>
    <w:p w14:paraId="28330907" w14:textId="77777777" w:rsidR="00551A54" w:rsidRPr="00BA19F7" w:rsidRDefault="00551A54" w:rsidP="004300B0">
      <w:pPr>
        <w:pStyle w:val="NoSpacing"/>
        <w:rPr>
          <w:u w:val="single"/>
        </w:rPr>
      </w:pPr>
    </w:p>
    <w:p w14:paraId="148C816F" w14:textId="259C3D0F" w:rsidR="0012613D" w:rsidRPr="00BA19F7" w:rsidRDefault="00551A54" w:rsidP="0012613D">
      <w:pPr>
        <w:pStyle w:val="NoSpacing"/>
      </w:pPr>
      <w:r w:rsidRPr="00BA19F7">
        <w:t xml:space="preserve">Mr. </w:t>
      </w:r>
      <w:r w:rsidR="0003463B" w:rsidRPr="00BA19F7">
        <w:t>Bonetti</w:t>
      </w:r>
      <w:r w:rsidRPr="00BA19F7">
        <w:t xml:space="preserve"> read the list of invoices paid since the last report was read on </w:t>
      </w:r>
      <w:r w:rsidR="0012613D" w:rsidRPr="00BA19F7">
        <w:t xml:space="preserve">February </w:t>
      </w:r>
      <w:r w:rsidRPr="00BA19F7">
        <w:t>15, 2018.  Township Fund: $</w:t>
      </w:r>
      <w:r w:rsidR="0003463B" w:rsidRPr="00BA19F7">
        <w:t>2</w:t>
      </w:r>
      <w:r w:rsidR="00D0023C" w:rsidRPr="00BA19F7">
        <w:t>10</w:t>
      </w:r>
      <w:r w:rsidRPr="00BA19F7">
        <w:t>,</w:t>
      </w:r>
      <w:r w:rsidR="00D0023C" w:rsidRPr="00BA19F7">
        <w:t>557</w:t>
      </w:r>
      <w:r w:rsidRPr="00BA19F7">
        <w:t>.</w:t>
      </w:r>
      <w:r w:rsidR="00D0023C" w:rsidRPr="00BA19F7">
        <w:t>19</w:t>
      </w:r>
      <w:r w:rsidRPr="00BA19F7">
        <w:t>; Fire Tax Fund: $</w:t>
      </w:r>
      <w:r w:rsidR="00D0023C" w:rsidRPr="00BA19F7">
        <w:t>5</w:t>
      </w:r>
      <w:r w:rsidRPr="00BA19F7">
        <w:t>,</w:t>
      </w:r>
      <w:r w:rsidR="00D0023C" w:rsidRPr="00BA19F7">
        <w:t>588.92</w:t>
      </w:r>
      <w:r w:rsidRPr="00BA19F7">
        <w:t xml:space="preserve">; </w:t>
      </w:r>
      <w:r w:rsidR="00D0023C" w:rsidRPr="00BA19F7">
        <w:t xml:space="preserve">State </w:t>
      </w:r>
      <w:r w:rsidRPr="00BA19F7">
        <w:t>Fund: $</w:t>
      </w:r>
      <w:r w:rsidR="00D0023C" w:rsidRPr="00BA19F7">
        <w:t>75</w:t>
      </w:r>
      <w:r w:rsidRPr="00BA19F7">
        <w:t>,</w:t>
      </w:r>
      <w:r w:rsidR="00D0023C" w:rsidRPr="00BA19F7">
        <w:t>000.00</w:t>
      </w:r>
      <w:r w:rsidRPr="00BA19F7">
        <w:t xml:space="preserve">; Municipal Pension: 324.08; Police Pension: $240.09.  Deposits into the various Township </w:t>
      </w:r>
      <w:r w:rsidR="00D0023C" w:rsidRPr="00BA19F7">
        <w:t>f</w:t>
      </w:r>
      <w:r w:rsidRPr="00BA19F7">
        <w:t>unds totaled $</w:t>
      </w:r>
      <w:r w:rsidR="00D0023C" w:rsidRPr="00BA19F7">
        <w:t>401</w:t>
      </w:r>
      <w:r w:rsidRPr="00BA19F7">
        <w:t>,</w:t>
      </w:r>
      <w:r w:rsidR="00D0023C" w:rsidRPr="00BA19F7">
        <w:t>507</w:t>
      </w:r>
      <w:r w:rsidRPr="00BA19F7">
        <w:t>.</w:t>
      </w:r>
      <w:r w:rsidR="00D0023C" w:rsidRPr="00BA19F7">
        <w:t>26</w:t>
      </w:r>
      <w:r w:rsidRPr="00BA19F7">
        <w:t>.  Balances were read as follows: Township Fund: $</w:t>
      </w:r>
      <w:r w:rsidR="00CD70E4" w:rsidRPr="00BA19F7">
        <w:t>783</w:t>
      </w:r>
      <w:r w:rsidRPr="00BA19F7">
        <w:t>,</w:t>
      </w:r>
      <w:r w:rsidR="00CD70E4" w:rsidRPr="00BA19F7">
        <w:t>377</w:t>
      </w:r>
      <w:r w:rsidRPr="00BA19F7">
        <w:t>.</w:t>
      </w:r>
      <w:r w:rsidR="00CD70E4" w:rsidRPr="00BA19F7">
        <w:t>06</w:t>
      </w:r>
      <w:r w:rsidRPr="00BA19F7">
        <w:t>; Fire Tax Fund: $6</w:t>
      </w:r>
      <w:r w:rsidR="00CD70E4" w:rsidRPr="00BA19F7">
        <w:t>1</w:t>
      </w:r>
      <w:r w:rsidRPr="00BA19F7">
        <w:t>,</w:t>
      </w:r>
      <w:r w:rsidR="00CD70E4" w:rsidRPr="00BA19F7">
        <w:t>715</w:t>
      </w:r>
      <w:r w:rsidRPr="00BA19F7">
        <w:t>.</w:t>
      </w:r>
      <w:r w:rsidR="00CD70E4" w:rsidRPr="00BA19F7">
        <w:t>91</w:t>
      </w:r>
      <w:r w:rsidRPr="00BA19F7">
        <w:t>; Act 13 Impact Fund: $5</w:t>
      </w:r>
      <w:r w:rsidR="00CD70E4" w:rsidRPr="00BA19F7">
        <w:t>8</w:t>
      </w:r>
      <w:r w:rsidRPr="00BA19F7">
        <w:t>4,</w:t>
      </w:r>
      <w:r w:rsidR="00CD70E4" w:rsidRPr="00BA19F7">
        <w:t>4</w:t>
      </w:r>
      <w:r w:rsidRPr="00BA19F7">
        <w:t>82.</w:t>
      </w:r>
      <w:r w:rsidR="00CD70E4" w:rsidRPr="00BA19F7">
        <w:t>35</w:t>
      </w:r>
      <w:r w:rsidRPr="00BA19F7">
        <w:t>; Municipal Pension: $557,</w:t>
      </w:r>
      <w:r w:rsidR="00CD70E4" w:rsidRPr="00BA19F7">
        <w:t>071</w:t>
      </w:r>
      <w:r w:rsidRPr="00BA19F7">
        <w:t>.</w:t>
      </w:r>
      <w:r w:rsidR="00CD70E4" w:rsidRPr="00BA19F7">
        <w:t>87</w:t>
      </w:r>
      <w:r w:rsidRPr="00BA19F7">
        <w:t>; Police Pension: $1,148,</w:t>
      </w:r>
      <w:r w:rsidR="00CD70E4" w:rsidRPr="00BA19F7">
        <w:t>32</w:t>
      </w:r>
      <w:r w:rsidRPr="00BA19F7">
        <w:t>5.</w:t>
      </w:r>
      <w:r w:rsidR="00CD70E4" w:rsidRPr="00BA19F7">
        <w:t>74</w:t>
      </w:r>
      <w:r w:rsidRPr="00BA19F7">
        <w:t>; State Fu</w:t>
      </w:r>
      <w:r w:rsidR="00E5575C" w:rsidRPr="00BA19F7">
        <w:t>nd: $</w:t>
      </w:r>
      <w:r w:rsidR="00CD70E4" w:rsidRPr="00BA19F7">
        <w:t>252</w:t>
      </w:r>
      <w:r w:rsidR="00E5575C" w:rsidRPr="00BA19F7">
        <w:t>,</w:t>
      </w:r>
      <w:r w:rsidR="00CD70E4" w:rsidRPr="00BA19F7">
        <w:t>198</w:t>
      </w:r>
      <w:r w:rsidR="00E5575C" w:rsidRPr="00BA19F7">
        <w:t>.</w:t>
      </w:r>
      <w:r w:rsidR="00CD70E4" w:rsidRPr="00BA19F7">
        <w:t>00</w:t>
      </w:r>
      <w:r w:rsidR="00E5575C" w:rsidRPr="00BA19F7">
        <w:t xml:space="preserve">.  </w:t>
      </w:r>
      <w:r w:rsidR="003E71F5" w:rsidRPr="00BA19F7">
        <w:rPr>
          <w:noProof/>
        </w:rPr>
        <w:t>Supervisor Mowry made a motion and Supervisor Ward seconded the motion</w:t>
      </w:r>
      <w:r w:rsidR="003E71F5" w:rsidRPr="00BA19F7">
        <w:t xml:space="preserve"> </w:t>
      </w:r>
      <w:r w:rsidRPr="00BA19F7">
        <w:t xml:space="preserve">that the Treasurer’s Report </w:t>
      </w:r>
      <w:r w:rsidRPr="00BA19F7">
        <w:rPr>
          <w:noProof/>
        </w:rPr>
        <w:t>be</w:t>
      </w:r>
      <w:r w:rsidRPr="00BA19F7">
        <w:t xml:space="preserve"> approved</w:t>
      </w:r>
      <w:r w:rsidR="003E71F5" w:rsidRPr="00BA19F7">
        <w:t xml:space="preserve"> as presented</w:t>
      </w:r>
      <w:r w:rsidRPr="00BA19F7">
        <w:t xml:space="preserve">.  </w:t>
      </w:r>
      <w:bookmarkStart w:id="4" w:name="_Hlk510076902"/>
      <w:r w:rsidR="0012613D" w:rsidRPr="00BA19F7">
        <w:t>The motion carried.</w:t>
      </w:r>
    </w:p>
    <w:bookmarkEnd w:id="4"/>
    <w:p w14:paraId="725F818A" w14:textId="6DE8BC4B" w:rsidR="00551A54" w:rsidRPr="00BA19F7" w:rsidRDefault="00551A54" w:rsidP="004300B0">
      <w:pPr>
        <w:pStyle w:val="NoSpacing"/>
      </w:pPr>
    </w:p>
    <w:p w14:paraId="54F979F3" w14:textId="77777777" w:rsidR="00551A54" w:rsidRPr="00BA19F7" w:rsidRDefault="00551A54" w:rsidP="004300B0">
      <w:pPr>
        <w:pStyle w:val="NoSpacing"/>
        <w:rPr>
          <w:u w:val="single"/>
        </w:rPr>
      </w:pPr>
      <w:r w:rsidRPr="00BA19F7">
        <w:rPr>
          <w:u w:val="single"/>
        </w:rPr>
        <w:t>Zoning Department</w:t>
      </w:r>
    </w:p>
    <w:p w14:paraId="01C851FF" w14:textId="77777777" w:rsidR="00551A54" w:rsidRPr="00BA19F7" w:rsidRDefault="00551A54" w:rsidP="004300B0">
      <w:pPr>
        <w:pStyle w:val="NoSpacing"/>
        <w:rPr>
          <w:u w:val="single"/>
        </w:rPr>
      </w:pPr>
    </w:p>
    <w:p w14:paraId="7CFE5AA1" w14:textId="30C5BA59" w:rsidR="00CD70E4" w:rsidRPr="00BA19F7" w:rsidRDefault="00E5575C" w:rsidP="00024F2E">
      <w:pPr>
        <w:rPr>
          <w:rFonts w:ascii="Courier New" w:hAnsi="Courier New" w:cs="Courier New"/>
        </w:rPr>
      </w:pPr>
      <w:r w:rsidRPr="00BA19F7">
        <w:rPr>
          <w:rFonts w:ascii="Courier New" w:hAnsi="Courier New" w:cs="Courier New"/>
        </w:rPr>
        <w:t xml:space="preserve">Mr. Bonetti </w:t>
      </w:r>
      <w:r w:rsidR="00CD70E4" w:rsidRPr="00BA19F7">
        <w:rPr>
          <w:rFonts w:ascii="Courier New" w:hAnsi="Courier New" w:cs="Courier New"/>
        </w:rPr>
        <w:t xml:space="preserve">explained </w:t>
      </w:r>
      <w:r w:rsidR="00085162" w:rsidRPr="00BA19F7">
        <w:rPr>
          <w:rFonts w:ascii="Courier New" w:hAnsi="Courier New" w:cs="Courier New"/>
        </w:rPr>
        <w:t xml:space="preserve">that </w:t>
      </w:r>
      <w:r w:rsidR="00CD70E4" w:rsidRPr="00BA19F7">
        <w:rPr>
          <w:rFonts w:ascii="Courier New" w:hAnsi="Courier New" w:cs="Courier New"/>
        </w:rPr>
        <w:t>the Subdivision Ordinance will be presented to the Butler County Planning Commission for their review. Once they review the proposed ordinance the Board will hold a public hearing for approval of the changes to the Subdivision Ordinance.</w:t>
      </w:r>
    </w:p>
    <w:p w14:paraId="44E7DF22" w14:textId="77777777" w:rsidR="00CD70E4" w:rsidRPr="00BA19F7" w:rsidRDefault="00CD70E4" w:rsidP="00024F2E">
      <w:pPr>
        <w:rPr>
          <w:rFonts w:ascii="Courier New" w:hAnsi="Courier New" w:cs="Courier New"/>
        </w:rPr>
      </w:pPr>
    </w:p>
    <w:p w14:paraId="0E67E383" w14:textId="6040B883" w:rsidR="00CD70E4" w:rsidRPr="00BA19F7" w:rsidRDefault="00CD70E4" w:rsidP="00024F2E">
      <w:pPr>
        <w:rPr>
          <w:rFonts w:ascii="Courier New" w:hAnsi="Courier New" w:cs="Courier New"/>
        </w:rPr>
      </w:pPr>
      <w:r w:rsidRPr="00BA19F7">
        <w:rPr>
          <w:rFonts w:ascii="Courier New" w:hAnsi="Courier New" w:cs="Courier New"/>
        </w:rPr>
        <w:t>Mr. Bonetti stated that the Flood Plain Ordinance from Leslie Rhoads will be stated with a penalty clause of a summary offense</w:t>
      </w:r>
      <w:r w:rsidR="00085162" w:rsidRPr="00BA19F7">
        <w:rPr>
          <w:rFonts w:ascii="Courier New" w:hAnsi="Courier New" w:cs="Courier New"/>
        </w:rPr>
        <w:t>,</w:t>
      </w:r>
      <w:r w:rsidRPr="00BA19F7">
        <w:rPr>
          <w:rFonts w:ascii="Courier New" w:hAnsi="Courier New" w:cs="Courier New"/>
        </w:rPr>
        <w:t xml:space="preserve"> </w:t>
      </w:r>
      <w:r w:rsidRPr="00BA19F7">
        <w:rPr>
          <w:rFonts w:ascii="Courier New" w:hAnsi="Courier New" w:cs="Courier New"/>
          <w:noProof/>
        </w:rPr>
        <w:t>not</w:t>
      </w:r>
      <w:r w:rsidRPr="00BA19F7">
        <w:rPr>
          <w:rFonts w:ascii="Courier New" w:hAnsi="Courier New" w:cs="Courier New"/>
        </w:rPr>
        <w:t xml:space="preserve"> a misdemeanor charge. The Township will need to hold a Public Hearing and approve the changes at the May 8</w:t>
      </w:r>
      <w:r w:rsidRPr="00BA19F7">
        <w:rPr>
          <w:rFonts w:ascii="Courier New" w:hAnsi="Courier New" w:cs="Courier New"/>
          <w:vertAlign w:val="superscript"/>
        </w:rPr>
        <w:t>th</w:t>
      </w:r>
      <w:r w:rsidRPr="00BA19F7">
        <w:rPr>
          <w:rFonts w:ascii="Courier New" w:hAnsi="Courier New" w:cs="Courier New"/>
        </w:rPr>
        <w:t xml:space="preserve"> Board of Supervisors meeting.  Once approved the Township will be required to forward the approved Ordinance to Leslie Rhoads and FEMA.</w:t>
      </w:r>
    </w:p>
    <w:p w14:paraId="428FC8FE" w14:textId="77777777" w:rsidR="00CD70E4" w:rsidRPr="00BA19F7" w:rsidRDefault="00CD70E4" w:rsidP="00024F2E">
      <w:pPr>
        <w:rPr>
          <w:rFonts w:ascii="Courier New" w:hAnsi="Courier New" w:cs="Courier New"/>
        </w:rPr>
      </w:pPr>
    </w:p>
    <w:p w14:paraId="211E9F27" w14:textId="77777777" w:rsidR="00551A54" w:rsidRPr="00BA19F7" w:rsidRDefault="00CD70E4" w:rsidP="005C2EB5">
      <w:pPr>
        <w:rPr>
          <w:rFonts w:ascii="Courier New" w:hAnsi="Courier New" w:cs="Courier New"/>
        </w:rPr>
      </w:pPr>
      <w:r w:rsidRPr="00BA19F7">
        <w:rPr>
          <w:rFonts w:ascii="Courier New" w:hAnsi="Courier New" w:cs="Courier New"/>
        </w:rPr>
        <w:t xml:space="preserve">Mr. Bonetti stated that the </w:t>
      </w:r>
      <w:r w:rsidR="005C2EB5" w:rsidRPr="00BA19F7">
        <w:rPr>
          <w:rFonts w:ascii="Courier New" w:hAnsi="Courier New" w:cs="Courier New"/>
        </w:rPr>
        <w:t xml:space="preserve">proposed </w:t>
      </w:r>
      <w:r w:rsidRPr="00BA19F7">
        <w:rPr>
          <w:rFonts w:ascii="Courier New" w:hAnsi="Courier New" w:cs="Courier New"/>
        </w:rPr>
        <w:t xml:space="preserve">Township Flood Plain Maps </w:t>
      </w:r>
      <w:r w:rsidR="005C2EB5" w:rsidRPr="00BA19F7">
        <w:rPr>
          <w:rFonts w:ascii="Courier New" w:hAnsi="Courier New" w:cs="Courier New"/>
        </w:rPr>
        <w:t>are available for review at the Municipal Building.</w:t>
      </w:r>
    </w:p>
    <w:p w14:paraId="2ECC5DB5" w14:textId="635166E0" w:rsidR="005C2EB5" w:rsidRDefault="0040360D" w:rsidP="0040360D">
      <w:pPr>
        <w:jc w:val="center"/>
        <w:rPr>
          <w:rFonts w:ascii="Courier New" w:hAnsi="Courier New" w:cs="Courier New"/>
        </w:rPr>
      </w:pPr>
      <w:r>
        <w:rPr>
          <w:rFonts w:ascii="Courier New" w:hAnsi="Courier New" w:cs="Courier New"/>
        </w:rPr>
        <w:t>Tuesday, March 13, 2018</w:t>
      </w:r>
    </w:p>
    <w:p w14:paraId="78E4244C" w14:textId="77777777" w:rsidR="0040360D" w:rsidRDefault="0040360D" w:rsidP="0040360D">
      <w:pPr>
        <w:jc w:val="center"/>
        <w:rPr>
          <w:rFonts w:ascii="Courier New" w:hAnsi="Courier New" w:cs="Courier New"/>
        </w:rPr>
      </w:pPr>
    </w:p>
    <w:p w14:paraId="44E49589" w14:textId="7F7E673A" w:rsidR="0040360D" w:rsidRDefault="0040360D" w:rsidP="0040360D">
      <w:pPr>
        <w:rPr>
          <w:rFonts w:ascii="Courier New" w:hAnsi="Courier New" w:cs="Courier New"/>
          <w:u w:val="single"/>
        </w:rPr>
      </w:pPr>
      <w:r>
        <w:rPr>
          <w:rFonts w:ascii="Courier New" w:hAnsi="Courier New" w:cs="Courier New"/>
          <w:u w:val="single"/>
        </w:rPr>
        <w:lastRenderedPageBreak/>
        <w:t>Zoning Department – Continued</w:t>
      </w:r>
    </w:p>
    <w:p w14:paraId="104993C5" w14:textId="77777777" w:rsidR="0040360D" w:rsidRPr="0040360D" w:rsidRDefault="0040360D" w:rsidP="0040360D">
      <w:pPr>
        <w:rPr>
          <w:rFonts w:ascii="Courier New" w:hAnsi="Courier New" w:cs="Courier New"/>
          <w:u w:val="single"/>
        </w:rPr>
      </w:pPr>
    </w:p>
    <w:p w14:paraId="65B24172" w14:textId="5A629600" w:rsidR="005C2EB5" w:rsidRPr="00BA19F7" w:rsidRDefault="005C2EB5" w:rsidP="005C2EB5">
      <w:pPr>
        <w:rPr>
          <w:rFonts w:ascii="Courier New" w:hAnsi="Courier New" w:cs="Courier New"/>
        </w:rPr>
      </w:pPr>
      <w:r w:rsidRPr="00BA19F7">
        <w:rPr>
          <w:rFonts w:ascii="Courier New" w:hAnsi="Courier New" w:cs="Courier New"/>
        </w:rPr>
        <w:t>Mr. Bonetti stated that the Township will be actively updating the LUCA information to verify that all resident</w:t>
      </w:r>
      <w:r w:rsidR="00085162" w:rsidRPr="00BA19F7">
        <w:rPr>
          <w:rFonts w:ascii="Courier New" w:hAnsi="Courier New" w:cs="Courier New"/>
        </w:rPr>
        <w:t>s</w:t>
      </w:r>
      <w:r w:rsidRPr="00BA19F7">
        <w:rPr>
          <w:rFonts w:ascii="Courier New" w:hAnsi="Courier New" w:cs="Courier New"/>
        </w:rPr>
        <w:t xml:space="preserve"> will be count</w:t>
      </w:r>
      <w:r w:rsidR="00085162" w:rsidRPr="00BA19F7">
        <w:rPr>
          <w:rFonts w:ascii="Courier New" w:hAnsi="Courier New" w:cs="Courier New"/>
        </w:rPr>
        <w:t>ed</w:t>
      </w:r>
      <w:r w:rsidRPr="00BA19F7">
        <w:rPr>
          <w:rFonts w:ascii="Courier New" w:hAnsi="Courier New" w:cs="Courier New"/>
        </w:rPr>
        <w:t xml:space="preserve"> in the 2020 Census.</w:t>
      </w:r>
    </w:p>
    <w:p w14:paraId="0285A5BC" w14:textId="77777777" w:rsidR="00F74AA3" w:rsidRPr="00BA19F7" w:rsidRDefault="00F74AA3" w:rsidP="004300B0">
      <w:pPr>
        <w:pStyle w:val="NoSpacing"/>
      </w:pPr>
    </w:p>
    <w:p w14:paraId="5C33BF50" w14:textId="77777777" w:rsidR="00551A54" w:rsidRPr="00BA19F7" w:rsidRDefault="00551A54" w:rsidP="004300B0">
      <w:pPr>
        <w:pStyle w:val="NoSpacing"/>
        <w:rPr>
          <w:u w:val="single"/>
        </w:rPr>
      </w:pPr>
      <w:r w:rsidRPr="00BA19F7">
        <w:rPr>
          <w:u w:val="single"/>
        </w:rPr>
        <w:t>Police Department</w:t>
      </w:r>
    </w:p>
    <w:p w14:paraId="483F4BBD" w14:textId="77777777" w:rsidR="00551A54" w:rsidRPr="00BA19F7" w:rsidRDefault="00551A54" w:rsidP="004300B0">
      <w:pPr>
        <w:pStyle w:val="NoSpacing"/>
        <w:rPr>
          <w:u w:val="single"/>
        </w:rPr>
      </w:pPr>
    </w:p>
    <w:p w14:paraId="3F495CD0" w14:textId="06C239B7" w:rsidR="00551A54" w:rsidRPr="00BA19F7" w:rsidRDefault="00551A54" w:rsidP="004300B0">
      <w:pPr>
        <w:pStyle w:val="NoSpacing"/>
      </w:pPr>
      <w:r w:rsidRPr="00BA19F7">
        <w:t xml:space="preserve">Mr. </w:t>
      </w:r>
      <w:r w:rsidR="00085162" w:rsidRPr="00BA19F7">
        <w:t xml:space="preserve">Bonetti </w:t>
      </w:r>
      <w:r w:rsidRPr="00BA19F7">
        <w:t xml:space="preserve">read the Police Report for </w:t>
      </w:r>
      <w:r w:rsidR="005C2EB5" w:rsidRPr="00BA19F7">
        <w:t>February</w:t>
      </w:r>
      <w:r w:rsidRPr="00BA19F7">
        <w:t xml:space="preserve"> 2018.</w:t>
      </w:r>
    </w:p>
    <w:p w14:paraId="7C7A7884" w14:textId="77777777" w:rsidR="005C2EB5" w:rsidRPr="00BA19F7" w:rsidRDefault="005C2EB5" w:rsidP="004300B0">
      <w:pPr>
        <w:pStyle w:val="NoSpacing"/>
      </w:pPr>
    </w:p>
    <w:p w14:paraId="016E61CF" w14:textId="77777777" w:rsidR="005C2EB5" w:rsidRPr="00BA19F7" w:rsidRDefault="005C2EB5" w:rsidP="004300B0">
      <w:pPr>
        <w:pStyle w:val="NoSpacing"/>
      </w:pPr>
      <w:r w:rsidRPr="00BA19F7">
        <w:t xml:space="preserve">Thank you letter from the Myers Family. </w:t>
      </w:r>
    </w:p>
    <w:p w14:paraId="02AAED70" w14:textId="77777777" w:rsidR="00551A54" w:rsidRPr="00BA19F7" w:rsidRDefault="00551A54" w:rsidP="004300B0">
      <w:pPr>
        <w:pStyle w:val="NoSpacing"/>
      </w:pPr>
    </w:p>
    <w:p w14:paraId="72638DBE" w14:textId="77777777" w:rsidR="00551A54" w:rsidRPr="00BA19F7" w:rsidRDefault="00551A54" w:rsidP="004300B0">
      <w:pPr>
        <w:pStyle w:val="NoSpacing"/>
        <w:rPr>
          <w:u w:val="single"/>
        </w:rPr>
      </w:pPr>
      <w:r w:rsidRPr="00BA19F7">
        <w:rPr>
          <w:u w:val="single"/>
        </w:rPr>
        <w:t>Road Department</w:t>
      </w:r>
    </w:p>
    <w:p w14:paraId="7041B63B" w14:textId="77777777" w:rsidR="00F74AA3" w:rsidRPr="00BA19F7" w:rsidRDefault="00F74AA3" w:rsidP="004300B0">
      <w:pPr>
        <w:pStyle w:val="NoSpacing"/>
        <w:rPr>
          <w:u w:val="single"/>
        </w:rPr>
      </w:pPr>
    </w:p>
    <w:p w14:paraId="23F8DEDC" w14:textId="44BCEF44" w:rsidR="00A62CDC" w:rsidRPr="00BA19F7" w:rsidRDefault="00A62CDC" w:rsidP="004300B0">
      <w:pPr>
        <w:pStyle w:val="NoSpacing"/>
      </w:pPr>
      <w:bookmarkStart w:id="5" w:name="_Hlk510075128"/>
      <w:r w:rsidRPr="00BA19F7">
        <w:t xml:space="preserve">Supervisor Roth </w:t>
      </w:r>
      <w:bookmarkEnd w:id="5"/>
      <w:r w:rsidRPr="00BA19F7">
        <w:t xml:space="preserve">reported that Insight Pipe did camera work </w:t>
      </w:r>
      <w:r w:rsidR="00085162" w:rsidRPr="00BA19F7">
        <w:t xml:space="preserve">on Blazing Star Drive </w:t>
      </w:r>
      <w:r w:rsidR="00085162" w:rsidRPr="00BA19F7">
        <w:rPr>
          <w:noProof/>
        </w:rPr>
        <w:t xml:space="preserve">and West High Meadows Drive </w:t>
      </w:r>
      <w:r w:rsidRPr="00BA19F7">
        <w:rPr>
          <w:noProof/>
        </w:rPr>
        <w:t>in</w:t>
      </w:r>
      <w:r w:rsidRPr="00BA19F7">
        <w:t xml:space="preserve"> the </w:t>
      </w:r>
      <w:r w:rsidR="00085162" w:rsidRPr="00BA19F7">
        <w:rPr>
          <w:noProof/>
        </w:rPr>
        <w:t>High Meadows plan</w:t>
      </w:r>
      <w:r w:rsidRPr="00BA19F7">
        <w:rPr>
          <w:noProof/>
        </w:rPr>
        <w:t>.</w:t>
      </w:r>
      <w:r w:rsidRPr="00BA19F7">
        <w:t xml:space="preserve">  It was noted that the pipes were not too bad but one area had a hole and the camera became stuck </w:t>
      </w:r>
      <w:r w:rsidR="00257868" w:rsidRPr="00BA19F7">
        <w:t>in the pipe</w:t>
      </w:r>
      <w:r w:rsidRPr="00BA19F7">
        <w:t xml:space="preserve">.  The hole will need to be </w:t>
      </w:r>
      <w:r w:rsidR="00085162" w:rsidRPr="00BA19F7">
        <w:t>if we decide to line the pipe</w:t>
      </w:r>
      <w:r w:rsidRPr="00BA19F7">
        <w:t xml:space="preserve">.  It is apparent that some of these pipes were located in private properties.  Supervisor Roth stated that he will contact </w:t>
      </w:r>
      <w:r w:rsidR="00085162" w:rsidRPr="00BA19F7">
        <w:t xml:space="preserve">Solicitor, </w:t>
      </w:r>
      <w:r w:rsidRPr="00BA19F7">
        <w:t>Phil Lope</w:t>
      </w:r>
      <w:r w:rsidR="00BA19F7" w:rsidRPr="00BA19F7">
        <w:t>,</w:t>
      </w:r>
      <w:r w:rsidRPr="00BA19F7">
        <w:t xml:space="preserve"> about the pipes on private property.</w:t>
      </w:r>
    </w:p>
    <w:p w14:paraId="1D8A6747" w14:textId="77777777" w:rsidR="00A62CDC" w:rsidRPr="00BA19F7" w:rsidRDefault="00A62CDC" w:rsidP="004300B0">
      <w:pPr>
        <w:pStyle w:val="NoSpacing"/>
      </w:pPr>
    </w:p>
    <w:p w14:paraId="61A8E1F6" w14:textId="48960D21" w:rsidR="00F74AA3" w:rsidRPr="00BA19F7" w:rsidRDefault="00085162" w:rsidP="004300B0">
      <w:pPr>
        <w:pStyle w:val="NoSpacing"/>
      </w:pPr>
      <w:r w:rsidRPr="00BA19F7">
        <w:t xml:space="preserve">Supervisor Roth </w:t>
      </w:r>
      <w:r w:rsidR="00A62CDC" w:rsidRPr="00BA19F7">
        <w:t xml:space="preserve">stated the new truck is being rust proofed and will not be in use </w:t>
      </w:r>
      <w:r w:rsidR="00257868" w:rsidRPr="00BA19F7">
        <w:t xml:space="preserve">for Winter maintenance </w:t>
      </w:r>
      <w:r w:rsidR="00A62CDC" w:rsidRPr="00BA19F7">
        <w:t xml:space="preserve">until next </w:t>
      </w:r>
      <w:r w:rsidR="00BA19F7" w:rsidRPr="00BA19F7">
        <w:t>F</w:t>
      </w:r>
      <w:r w:rsidR="00A62CDC" w:rsidRPr="00BA19F7">
        <w:t>all.</w:t>
      </w:r>
      <w:r w:rsidR="00F74AA3" w:rsidRPr="00BA19F7">
        <w:t xml:space="preserve"> </w:t>
      </w:r>
    </w:p>
    <w:p w14:paraId="1B95FDCD" w14:textId="77777777" w:rsidR="00551A54" w:rsidRPr="00BA19F7" w:rsidRDefault="00551A54" w:rsidP="004300B0">
      <w:pPr>
        <w:pStyle w:val="NoSpacing"/>
        <w:rPr>
          <w:u w:val="single"/>
        </w:rPr>
      </w:pPr>
    </w:p>
    <w:p w14:paraId="643674B7" w14:textId="77777777" w:rsidR="00551A54" w:rsidRPr="00BA19F7" w:rsidRDefault="00836EEB" w:rsidP="004300B0">
      <w:pPr>
        <w:pStyle w:val="NoSpacing"/>
        <w:rPr>
          <w:u w:val="single"/>
        </w:rPr>
      </w:pPr>
      <w:r w:rsidRPr="00BA19F7">
        <w:rPr>
          <w:u w:val="single"/>
        </w:rPr>
        <w:t>Recycling Report</w:t>
      </w:r>
    </w:p>
    <w:p w14:paraId="1828891E" w14:textId="77777777" w:rsidR="0003172A" w:rsidRPr="00BA19F7" w:rsidRDefault="0003172A" w:rsidP="004300B0">
      <w:pPr>
        <w:pStyle w:val="NoSpacing"/>
        <w:rPr>
          <w:u w:val="single"/>
        </w:rPr>
      </w:pPr>
    </w:p>
    <w:p w14:paraId="6621084E" w14:textId="0D6CCBAF" w:rsidR="0003172A" w:rsidRPr="00BA19F7" w:rsidRDefault="0003172A" w:rsidP="004300B0">
      <w:pPr>
        <w:pStyle w:val="NoSpacing"/>
      </w:pPr>
      <w:r w:rsidRPr="00BA19F7">
        <w:t xml:space="preserve">Supervisor Ward </w:t>
      </w:r>
      <w:r w:rsidR="00280398" w:rsidRPr="00BA19F7">
        <w:t>advised he took 140 pounds of</w:t>
      </w:r>
      <w:r w:rsidRPr="00BA19F7">
        <w:t xml:space="preserve"> </w:t>
      </w:r>
      <w:r w:rsidR="00257868" w:rsidRPr="00BA19F7">
        <w:t xml:space="preserve">out-dated </w:t>
      </w:r>
      <w:r w:rsidRPr="00BA19F7">
        <w:t xml:space="preserve">electronics over </w:t>
      </w:r>
      <w:r w:rsidR="00DB751B">
        <w:t>to EC</w:t>
      </w:r>
      <w:r w:rsidR="00257868" w:rsidRPr="00BA19F7">
        <w:t xml:space="preserve">S&amp;R in Evans City </w:t>
      </w:r>
      <w:r w:rsidRPr="00BA19F7">
        <w:t>for recycling la</w:t>
      </w:r>
      <w:r w:rsidR="00280398" w:rsidRPr="00BA19F7">
        <w:t>s</w:t>
      </w:r>
      <w:r w:rsidRPr="00BA19F7">
        <w:t>t month.</w:t>
      </w:r>
    </w:p>
    <w:p w14:paraId="1C489252" w14:textId="77777777" w:rsidR="00836EEB" w:rsidRPr="00BA19F7" w:rsidRDefault="00836EEB" w:rsidP="004300B0">
      <w:pPr>
        <w:pStyle w:val="NoSpacing"/>
        <w:rPr>
          <w:u w:val="single"/>
        </w:rPr>
      </w:pPr>
    </w:p>
    <w:p w14:paraId="2722228A" w14:textId="77777777" w:rsidR="00836EEB" w:rsidRPr="00BA19F7" w:rsidRDefault="00836EEB" w:rsidP="004300B0">
      <w:pPr>
        <w:pStyle w:val="NoSpacing"/>
        <w:rPr>
          <w:u w:val="single"/>
        </w:rPr>
      </w:pPr>
      <w:r w:rsidRPr="00BA19F7">
        <w:rPr>
          <w:u w:val="single"/>
        </w:rPr>
        <w:t>Parks and Recreation Department</w:t>
      </w:r>
    </w:p>
    <w:p w14:paraId="6393DE4C" w14:textId="77777777" w:rsidR="00836EEB" w:rsidRPr="00BA19F7" w:rsidRDefault="00836EEB" w:rsidP="004300B0">
      <w:pPr>
        <w:pStyle w:val="NoSpacing"/>
        <w:rPr>
          <w:u w:val="single"/>
        </w:rPr>
      </w:pPr>
    </w:p>
    <w:p w14:paraId="3AC40577" w14:textId="77777777" w:rsidR="0003172A" w:rsidRPr="00BA19F7" w:rsidRDefault="0003172A" w:rsidP="004300B0">
      <w:pPr>
        <w:pStyle w:val="NoSpacing"/>
      </w:pPr>
      <w:r w:rsidRPr="00BA19F7">
        <w:t xml:space="preserve">Supervisor Roth reported that HRG </w:t>
      </w:r>
      <w:r w:rsidR="00D63FDB" w:rsidRPr="00BA19F7">
        <w:t>will be surveying for the Maintenance Building at Harcrest Park.</w:t>
      </w:r>
    </w:p>
    <w:p w14:paraId="0D1289BD" w14:textId="77777777" w:rsidR="007909E2" w:rsidRPr="00BA19F7" w:rsidRDefault="007909E2" w:rsidP="004300B0">
      <w:pPr>
        <w:pStyle w:val="NoSpacing"/>
      </w:pPr>
    </w:p>
    <w:p w14:paraId="1B3AD388" w14:textId="0ABEC6C1" w:rsidR="00D63FDB" w:rsidRPr="00BA19F7" w:rsidRDefault="00D63FDB" w:rsidP="004300B0">
      <w:pPr>
        <w:pStyle w:val="NoSpacing"/>
      </w:pPr>
      <w:r w:rsidRPr="00BA19F7">
        <w:t xml:space="preserve">Supervisor Roth stated that Succop Nature Park has reached their seven million dollar </w:t>
      </w:r>
      <w:r w:rsidR="00257868" w:rsidRPr="00BA19F7">
        <w:rPr>
          <w:noProof/>
        </w:rPr>
        <w:t>fundraising</w:t>
      </w:r>
      <w:r w:rsidR="00257868" w:rsidRPr="00BA19F7">
        <w:t xml:space="preserve"> </w:t>
      </w:r>
      <w:r w:rsidRPr="00BA19F7">
        <w:t xml:space="preserve">goal.  The Nicklas House has been demolished.  Tom Succop has donated more money </w:t>
      </w:r>
      <w:r w:rsidR="00257868" w:rsidRPr="00BA19F7">
        <w:t xml:space="preserve">to </w:t>
      </w:r>
      <w:r w:rsidRPr="00BA19F7">
        <w:t>the Succop Park.</w:t>
      </w:r>
    </w:p>
    <w:p w14:paraId="1BE2361C" w14:textId="77777777" w:rsidR="007909E2" w:rsidRPr="00BA19F7" w:rsidRDefault="007909E2" w:rsidP="004300B0">
      <w:pPr>
        <w:pStyle w:val="NoSpacing"/>
      </w:pPr>
    </w:p>
    <w:p w14:paraId="5042A1FE" w14:textId="77777777" w:rsidR="00836EEB" w:rsidRPr="00BA19F7" w:rsidRDefault="00836EEB" w:rsidP="004300B0">
      <w:pPr>
        <w:pStyle w:val="NoSpacing"/>
        <w:rPr>
          <w:u w:val="single"/>
        </w:rPr>
      </w:pPr>
      <w:r w:rsidRPr="00BA19F7">
        <w:rPr>
          <w:u w:val="single"/>
        </w:rPr>
        <w:t>Public Relations Department</w:t>
      </w:r>
    </w:p>
    <w:p w14:paraId="274D749A" w14:textId="77777777" w:rsidR="007909E2" w:rsidRPr="00BA19F7" w:rsidRDefault="007909E2" w:rsidP="004300B0">
      <w:pPr>
        <w:pStyle w:val="NoSpacing"/>
        <w:rPr>
          <w:u w:val="single"/>
        </w:rPr>
      </w:pPr>
    </w:p>
    <w:p w14:paraId="617EFDED" w14:textId="77777777" w:rsidR="007909E2" w:rsidRPr="00BA19F7" w:rsidRDefault="007909E2" w:rsidP="004300B0">
      <w:pPr>
        <w:pStyle w:val="NoSpacing"/>
      </w:pPr>
      <w:r w:rsidRPr="00BA19F7">
        <w:t>No report.</w:t>
      </w:r>
    </w:p>
    <w:p w14:paraId="5FE05FF6" w14:textId="381A3A43" w:rsidR="0040360D" w:rsidRDefault="0040360D">
      <w:pPr>
        <w:spacing w:after="160" w:line="259" w:lineRule="auto"/>
        <w:rPr>
          <w:rFonts w:ascii="Courier New" w:hAnsi="Courier New"/>
          <w:sz w:val="22"/>
          <w:szCs w:val="20"/>
          <w:u w:val="single"/>
        </w:rPr>
      </w:pPr>
      <w:r>
        <w:rPr>
          <w:u w:val="single"/>
        </w:rPr>
        <w:br w:type="page"/>
      </w:r>
    </w:p>
    <w:p w14:paraId="6139FE32" w14:textId="20D70F4B" w:rsidR="00836EEB" w:rsidRPr="0040360D" w:rsidRDefault="0040360D" w:rsidP="0040360D">
      <w:pPr>
        <w:pStyle w:val="NoSpacing"/>
        <w:jc w:val="center"/>
      </w:pPr>
      <w:r w:rsidRPr="0040360D">
        <w:lastRenderedPageBreak/>
        <w:t>Tuesday, March 13, 2018</w:t>
      </w:r>
    </w:p>
    <w:p w14:paraId="08D9A68C" w14:textId="77777777" w:rsidR="0040360D" w:rsidRPr="00BA19F7" w:rsidRDefault="0040360D" w:rsidP="0040360D">
      <w:pPr>
        <w:pStyle w:val="NoSpacing"/>
        <w:jc w:val="center"/>
        <w:rPr>
          <w:u w:val="single"/>
        </w:rPr>
      </w:pPr>
    </w:p>
    <w:p w14:paraId="3DCE4BAA" w14:textId="77777777" w:rsidR="00836EEB" w:rsidRPr="00BA19F7" w:rsidRDefault="00836EEB" w:rsidP="00836EEB">
      <w:pPr>
        <w:pStyle w:val="NoSpacing"/>
        <w:jc w:val="center"/>
        <w:rPr>
          <w:u w:val="single"/>
        </w:rPr>
      </w:pPr>
      <w:r w:rsidRPr="00BA19F7">
        <w:rPr>
          <w:u w:val="single"/>
        </w:rPr>
        <w:t>Old Business</w:t>
      </w:r>
    </w:p>
    <w:p w14:paraId="2E3996CB" w14:textId="77777777" w:rsidR="00836EEB" w:rsidRPr="00BA19F7" w:rsidRDefault="00836EEB" w:rsidP="00836EEB">
      <w:pPr>
        <w:pStyle w:val="NoSpacing"/>
        <w:jc w:val="center"/>
        <w:rPr>
          <w:u w:val="single"/>
        </w:rPr>
      </w:pPr>
    </w:p>
    <w:p w14:paraId="5572EBF6" w14:textId="6F631CEE" w:rsidR="009C29D5" w:rsidRPr="00BA19F7" w:rsidRDefault="00D63FDB" w:rsidP="009C29D5">
      <w:pPr>
        <w:pStyle w:val="NoSpacing"/>
      </w:pPr>
      <w:r w:rsidRPr="00BA19F7">
        <w:t>S</w:t>
      </w:r>
      <w:r w:rsidR="007909E2" w:rsidRPr="00BA19F7">
        <w:t xml:space="preserve">upervisor </w:t>
      </w:r>
      <w:r w:rsidRPr="00BA19F7">
        <w:t xml:space="preserve">Ward </w:t>
      </w:r>
      <w:r w:rsidR="00257868" w:rsidRPr="00BA19F7">
        <w:t xml:space="preserve">made </w:t>
      </w:r>
      <w:r w:rsidR="009C29D5" w:rsidRPr="00BA19F7">
        <w:t>a</w:t>
      </w:r>
      <w:r w:rsidR="00257868" w:rsidRPr="00BA19F7">
        <w:t xml:space="preserve"> motion </w:t>
      </w:r>
      <w:r w:rsidR="009C29D5" w:rsidRPr="00BA19F7">
        <w:t xml:space="preserve">and Supervisor Roth </w:t>
      </w:r>
      <w:r w:rsidR="00996412" w:rsidRPr="00BA19F7">
        <w:t>s</w:t>
      </w:r>
      <w:r w:rsidR="009C29D5" w:rsidRPr="00BA19F7">
        <w:t xml:space="preserve">econded the motion </w:t>
      </w:r>
      <w:r w:rsidRPr="00BA19F7">
        <w:t xml:space="preserve">to approve </w:t>
      </w:r>
      <w:r w:rsidR="009C29D5" w:rsidRPr="00BA19F7">
        <w:t xml:space="preserve">the </w:t>
      </w:r>
      <w:r w:rsidRPr="00BA19F7">
        <w:t xml:space="preserve">Allegheny Door Enterprise </w:t>
      </w:r>
      <w:r w:rsidR="00257868" w:rsidRPr="00BA19F7">
        <w:t>proposal</w:t>
      </w:r>
      <w:r w:rsidR="009C29D5" w:rsidRPr="00BA19F7">
        <w:t>, dated December 17, 2017,</w:t>
      </w:r>
      <w:r w:rsidR="00257868" w:rsidRPr="00BA19F7">
        <w:t xml:space="preserve"> </w:t>
      </w:r>
      <w:r w:rsidR="009C29D5" w:rsidRPr="00BA19F7">
        <w:t xml:space="preserve">to install automatic operators on two of </w:t>
      </w:r>
      <w:r w:rsidRPr="00BA19F7">
        <w:t xml:space="preserve">the </w:t>
      </w:r>
      <w:r w:rsidR="00257868" w:rsidRPr="00BA19F7">
        <w:t xml:space="preserve">Penn </w:t>
      </w:r>
      <w:r w:rsidRPr="00BA19F7">
        <w:t xml:space="preserve">Township Municipal Building </w:t>
      </w:r>
      <w:r w:rsidR="009C29D5" w:rsidRPr="00BA19F7">
        <w:t xml:space="preserve">main entrance doors </w:t>
      </w:r>
      <w:r w:rsidRPr="00BA19F7">
        <w:t xml:space="preserve">and </w:t>
      </w:r>
      <w:r w:rsidR="009C29D5" w:rsidRPr="00BA19F7">
        <w:t xml:space="preserve">to </w:t>
      </w:r>
      <w:r w:rsidRPr="00BA19F7">
        <w:t xml:space="preserve">hire an electrician to supply power </w:t>
      </w:r>
      <w:r w:rsidR="009C29D5" w:rsidRPr="00BA19F7">
        <w:t>for these operators</w:t>
      </w:r>
      <w:r w:rsidR="0040360D">
        <w:t>.</w:t>
      </w:r>
      <w:r w:rsidR="009C29D5" w:rsidRPr="00BA19F7">
        <w:t xml:space="preserve"> The motion carried.</w:t>
      </w:r>
    </w:p>
    <w:p w14:paraId="1ED1C5E2" w14:textId="30FF83E0" w:rsidR="00FC604B" w:rsidRPr="00BA19F7" w:rsidRDefault="00FC604B" w:rsidP="00836EEB">
      <w:pPr>
        <w:pStyle w:val="NoSpacing"/>
      </w:pPr>
    </w:p>
    <w:p w14:paraId="53377AFA" w14:textId="54CB563C" w:rsidR="00756E57" w:rsidRPr="00BA19F7" w:rsidRDefault="00FC604B" w:rsidP="00756E57">
      <w:pPr>
        <w:pStyle w:val="NoSpacing"/>
      </w:pPr>
      <w:r w:rsidRPr="00BA19F7">
        <w:t xml:space="preserve">Supervisor Roth </w:t>
      </w:r>
      <w:r w:rsidR="009C29D5" w:rsidRPr="00BA19F7">
        <w:t xml:space="preserve">made a motion and Supervisor Mowry seconded the motion </w:t>
      </w:r>
      <w:r w:rsidRPr="00BA19F7">
        <w:t xml:space="preserve">to </w:t>
      </w:r>
      <w:r w:rsidR="00756E57" w:rsidRPr="00BA19F7">
        <w:t xml:space="preserve">authorize </w:t>
      </w:r>
      <w:r w:rsidRPr="00BA19F7">
        <w:t xml:space="preserve">Land Surveyors, Inc. </w:t>
      </w:r>
      <w:r w:rsidR="00756E57" w:rsidRPr="00BA19F7">
        <w:t xml:space="preserve">to prepare </w:t>
      </w:r>
      <w:r w:rsidRPr="00BA19F7">
        <w:t>a survey of the Renfrew Park on West Main Street for a proposed pavilion</w:t>
      </w:r>
      <w:r w:rsidR="00BA19F7" w:rsidRPr="00BA19F7">
        <w:t>.</w:t>
      </w:r>
      <w:r w:rsidRPr="00BA19F7">
        <w:t xml:space="preserve"> </w:t>
      </w:r>
      <w:r w:rsidR="00756E57" w:rsidRPr="00BA19F7">
        <w:t>The motion carried.</w:t>
      </w:r>
    </w:p>
    <w:p w14:paraId="72228924" w14:textId="7421E412" w:rsidR="00FC604B" w:rsidRPr="00BA19F7" w:rsidRDefault="00FC604B" w:rsidP="00836EEB">
      <w:pPr>
        <w:pStyle w:val="NoSpacing"/>
      </w:pPr>
    </w:p>
    <w:p w14:paraId="7BE2021C" w14:textId="1185B692" w:rsidR="00FC604B" w:rsidRPr="00BA19F7" w:rsidRDefault="00DB751B" w:rsidP="00836EEB">
      <w:pPr>
        <w:pStyle w:val="NoSpacing"/>
      </w:pPr>
      <w:r>
        <w:t>Supervisor</w:t>
      </w:r>
      <w:r w:rsidR="00FC604B" w:rsidRPr="00BA19F7">
        <w:t xml:space="preserve"> Mowry </w:t>
      </w:r>
      <w:r w:rsidR="00756E57" w:rsidRPr="00BA19F7">
        <w:t xml:space="preserve">made a motion and Supervisor Ward seconded the motion </w:t>
      </w:r>
      <w:r w:rsidR="00FC604B" w:rsidRPr="00BA19F7">
        <w:t xml:space="preserve">to </w:t>
      </w:r>
      <w:r w:rsidR="00756E57" w:rsidRPr="00BA19F7">
        <w:rPr>
          <w:noProof/>
        </w:rPr>
        <w:t>obtain</w:t>
      </w:r>
      <w:r w:rsidR="00756E57" w:rsidRPr="00BA19F7">
        <w:t xml:space="preserve"> </w:t>
      </w:r>
      <w:r w:rsidR="00FC604B" w:rsidRPr="00BA19F7">
        <w:t xml:space="preserve">a proposal for the proposed pavilion </w:t>
      </w:r>
      <w:r w:rsidR="009251B9" w:rsidRPr="00BA19F7">
        <w:t xml:space="preserve">material </w:t>
      </w:r>
      <w:r w:rsidR="00FC604B" w:rsidRPr="00BA19F7">
        <w:t xml:space="preserve">at </w:t>
      </w:r>
      <w:r w:rsidR="009251B9" w:rsidRPr="00BA19F7">
        <w:t xml:space="preserve">the </w:t>
      </w:r>
      <w:r w:rsidR="00FC604B" w:rsidRPr="00BA19F7">
        <w:t xml:space="preserve">Renfrew Park.  </w:t>
      </w:r>
      <w:r w:rsidR="00756E57" w:rsidRPr="00BA19F7">
        <w:t>The motion carried.</w:t>
      </w:r>
    </w:p>
    <w:p w14:paraId="2877F5E4" w14:textId="77777777" w:rsidR="00836EEB" w:rsidRPr="00BA19F7" w:rsidRDefault="00836EEB" w:rsidP="00836EEB">
      <w:pPr>
        <w:pStyle w:val="NoSpacing"/>
      </w:pPr>
    </w:p>
    <w:p w14:paraId="1D210046" w14:textId="77777777" w:rsidR="00836EEB" w:rsidRPr="00BA19F7" w:rsidRDefault="00836EEB" w:rsidP="00836EEB">
      <w:pPr>
        <w:pStyle w:val="NoSpacing"/>
        <w:jc w:val="center"/>
        <w:rPr>
          <w:u w:val="single"/>
        </w:rPr>
      </w:pPr>
      <w:r w:rsidRPr="00BA19F7">
        <w:rPr>
          <w:u w:val="single"/>
        </w:rPr>
        <w:t>New Business</w:t>
      </w:r>
    </w:p>
    <w:p w14:paraId="16144C1B" w14:textId="77777777" w:rsidR="00836EEB" w:rsidRPr="00BA19F7" w:rsidRDefault="00836EEB" w:rsidP="00836EEB">
      <w:pPr>
        <w:pStyle w:val="NoSpacing"/>
        <w:jc w:val="center"/>
        <w:rPr>
          <w:u w:val="single"/>
        </w:rPr>
      </w:pPr>
    </w:p>
    <w:p w14:paraId="23B87703" w14:textId="77777777" w:rsidR="007909E2" w:rsidRPr="00BA19F7" w:rsidRDefault="00FC604B" w:rsidP="007909E2">
      <w:pPr>
        <w:pStyle w:val="NoSpacing"/>
      </w:pPr>
      <w:r w:rsidRPr="00BA19F7">
        <w:t>None</w:t>
      </w:r>
      <w:r w:rsidR="007909E2" w:rsidRPr="00BA19F7">
        <w:t>.</w:t>
      </w:r>
    </w:p>
    <w:p w14:paraId="76BA6156" w14:textId="77777777" w:rsidR="007909E2" w:rsidRPr="00BA19F7" w:rsidRDefault="007909E2" w:rsidP="007909E2">
      <w:pPr>
        <w:pStyle w:val="NoSpacing"/>
      </w:pPr>
    </w:p>
    <w:p w14:paraId="673529BC" w14:textId="77777777" w:rsidR="00836EEB" w:rsidRPr="00BA19F7" w:rsidRDefault="00836EEB" w:rsidP="00836EEB">
      <w:pPr>
        <w:pStyle w:val="NoSpacing"/>
        <w:rPr>
          <w:u w:val="single"/>
        </w:rPr>
      </w:pPr>
      <w:r w:rsidRPr="00BA19F7">
        <w:rPr>
          <w:u w:val="single"/>
        </w:rPr>
        <w:t>Act 537 – Saxonburg Authority</w:t>
      </w:r>
    </w:p>
    <w:p w14:paraId="7D8EF71F" w14:textId="77777777" w:rsidR="00836EEB" w:rsidRPr="00BA19F7" w:rsidRDefault="00836EEB" w:rsidP="00836EEB">
      <w:pPr>
        <w:pStyle w:val="NoSpacing"/>
        <w:rPr>
          <w:u w:val="single"/>
        </w:rPr>
      </w:pPr>
    </w:p>
    <w:p w14:paraId="70AB5AB1" w14:textId="3F5A62D4" w:rsidR="00FC604B" w:rsidRPr="00BA19F7" w:rsidRDefault="007909E2" w:rsidP="00836EEB">
      <w:pPr>
        <w:pStyle w:val="NoSpacing"/>
      </w:pPr>
      <w:r w:rsidRPr="00BA19F7">
        <w:t>Supervisor Ro</w:t>
      </w:r>
      <w:r w:rsidR="00FC604B" w:rsidRPr="00BA19F7">
        <w:t xml:space="preserve">th reported Jay </w:t>
      </w:r>
      <w:r w:rsidR="00756E57" w:rsidRPr="00BA19F7">
        <w:t xml:space="preserve">Rinebolt </w:t>
      </w:r>
      <w:r w:rsidR="00FC604B" w:rsidRPr="00BA19F7">
        <w:t>passed away</w:t>
      </w:r>
      <w:r w:rsidR="00756E57" w:rsidRPr="00BA19F7">
        <w:t>.</w:t>
      </w:r>
      <w:r w:rsidR="00FC604B" w:rsidRPr="00BA19F7">
        <w:t xml:space="preserve"> </w:t>
      </w:r>
      <w:r w:rsidR="00756E57" w:rsidRPr="00BA19F7">
        <w:t xml:space="preserve">Jay Rinebolt </w:t>
      </w:r>
      <w:r w:rsidR="00FC604B" w:rsidRPr="00BA19F7">
        <w:t xml:space="preserve">served 31 years as a Saxonburg Sewer Authority Board member. </w:t>
      </w:r>
    </w:p>
    <w:p w14:paraId="78C33102" w14:textId="77777777" w:rsidR="00FC604B" w:rsidRPr="00BA19F7" w:rsidRDefault="00FC604B" w:rsidP="00836EEB">
      <w:pPr>
        <w:pStyle w:val="NoSpacing"/>
      </w:pPr>
    </w:p>
    <w:p w14:paraId="733C0B8A" w14:textId="672D4B7C" w:rsidR="007909E2" w:rsidRPr="00BA19F7" w:rsidRDefault="00FC604B" w:rsidP="009251B9">
      <w:pPr>
        <w:pStyle w:val="NoSpacing"/>
        <w:ind w:right="-180"/>
      </w:pPr>
      <w:r w:rsidRPr="00BA19F7">
        <w:t xml:space="preserve">Supervisor Roth stated that </w:t>
      </w:r>
      <w:r w:rsidR="009251B9" w:rsidRPr="00BA19F7">
        <w:t xml:space="preserve">the Authority </w:t>
      </w:r>
      <w:r w:rsidRPr="00BA19F7">
        <w:t xml:space="preserve">has 18 new sewage tap-ins since the beginning of </w:t>
      </w:r>
      <w:r w:rsidR="009251B9" w:rsidRPr="00BA19F7">
        <w:t>this year</w:t>
      </w:r>
      <w:r w:rsidRPr="00BA19F7">
        <w:t xml:space="preserve">.  </w:t>
      </w:r>
      <w:r w:rsidR="009F1844" w:rsidRPr="00BA19F7">
        <w:t xml:space="preserve">He also reported that </w:t>
      </w:r>
      <w:r w:rsidR="009251B9" w:rsidRPr="00BA19F7">
        <w:t xml:space="preserve">the Authority </w:t>
      </w:r>
      <w:r w:rsidR="009F1844" w:rsidRPr="00BA19F7">
        <w:t>will be replacing the sewer line on Water Street.</w:t>
      </w:r>
    </w:p>
    <w:p w14:paraId="6193AA09" w14:textId="77777777" w:rsidR="00DF3962" w:rsidRPr="00BA19F7" w:rsidRDefault="00DF3962" w:rsidP="00836EEB">
      <w:pPr>
        <w:pStyle w:val="NoSpacing"/>
      </w:pPr>
    </w:p>
    <w:p w14:paraId="78EF13AD" w14:textId="77777777" w:rsidR="00836EEB" w:rsidRPr="00BA19F7" w:rsidRDefault="00836EEB" w:rsidP="00836EEB">
      <w:pPr>
        <w:pStyle w:val="NoSpacing"/>
        <w:jc w:val="center"/>
        <w:rPr>
          <w:u w:val="single"/>
        </w:rPr>
      </w:pPr>
      <w:r w:rsidRPr="00BA19F7">
        <w:rPr>
          <w:u w:val="single"/>
        </w:rPr>
        <w:t>Audience Participation</w:t>
      </w:r>
    </w:p>
    <w:p w14:paraId="06D2D015" w14:textId="77777777" w:rsidR="00836EEB" w:rsidRPr="00BA19F7" w:rsidRDefault="00836EEB" w:rsidP="00836EEB">
      <w:pPr>
        <w:pStyle w:val="NoSpacing"/>
        <w:jc w:val="center"/>
        <w:rPr>
          <w:u w:val="single"/>
        </w:rPr>
      </w:pPr>
    </w:p>
    <w:p w14:paraId="60856F66" w14:textId="77777777" w:rsidR="00836EEB" w:rsidRPr="00BA19F7" w:rsidRDefault="009F1844" w:rsidP="00836EEB">
      <w:pPr>
        <w:pStyle w:val="NoSpacing"/>
      </w:pPr>
      <w:r w:rsidRPr="00BA19F7">
        <w:t>None</w:t>
      </w:r>
      <w:r w:rsidR="00836EEB" w:rsidRPr="00BA19F7">
        <w:t>.</w:t>
      </w:r>
    </w:p>
    <w:p w14:paraId="7A0F779D" w14:textId="77777777" w:rsidR="00836EEB" w:rsidRPr="00BA19F7" w:rsidRDefault="00836EEB" w:rsidP="00836EEB">
      <w:pPr>
        <w:pStyle w:val="NoSpacing"/>
      </w:pPr>
    </w:p>
    <w:p w14:paraId="3E6CC0E4" w14:textId="77777777" w:rsidR="00836EEB" w:rsidRPr="00BA19F7" w:rsidRDefault="00836EEB" w:rsidP="00836EEB">
      <w:pPr>
        <w:pStyle w:val="NoSpacing"/>
      </w:pPr>
      <w:r w:rsidRPr="00BA19F7">
        <w:t>The meeting adjourned at approximately</w:t>
      </w:r>
      <w:r w:rsidR="00DF3962" w:rsidRPr="00BA19F7">
        <w:t xml:space="preserve"> 6:3</w:t>
      </w:r>
      <w:r w:rsidR="009F1844" w:rsidRPr="00BA19F7">
        <w:t>0</w:t>
      </w:r>
      <w:r w:rsidR="00DF3962" w:rsidRPr="00BA19F7">
        <w:t xml:space="preserve"> p.m.</w:t>
      </w:r>
    </w:p>
    <w:p w14:paraId="6D30B23B" w14:textId="77777777" w:rsidR="00836EEB" w:rsidRPr="00BA19F7" w:rsidRDefault="00836EEB" w:rsidP="00836EEB">
      <w:pPr>
        <w:pStyle w:val="NoSpacing"/>
      </w:pPr>
    </w:p>
    <w:p w14:paraId="0032859C" w14:textId="77777777" w:rsidR="00836EEB" w:rsidRPr="00BA19F7" w:rsidRDefault="00836EEB" w:rsidP="00836EEB">
      <w:pPr>
        <w:pStyle w:val="NoSpacing"/>
      </w:pPr>
      <w:r w:rsidRPr="00BA19F7">
        <w:t>Approved:</w:t>
      </w:r>
      <w:r w:rsidRPr="00BA19F7">
        <w:tab/>
      </w:r>
      <w:r w:rsidRPr="00BA19F7">
        <w:tab/>
      </w:r>
      <w:r w:rsidRPr="00BA19F7">
        <w:tab/>
      </w:r>
      <w:r w:rsidRPr="00BA19F7">
        <w:tab/>
      </w:r>
      <w:r w:rsidRPr="00BA19F7">
        <w:tab/>
        <w:t>Respectfully Submitted:</w:t>
      </w:r>
    </w:p>
    <w:p w14:paraId="2D3C7509" w14:textId="77777777" w:rsidR="00836EEB" w:rsidRPr="00BA19F7" w:rsidRDefault="00836EEB" w:rsidP="00836EEB">
      <w:pPr>
        <w:pStyle w:val="NoSpacing"/>
      </w:pPr>
    </w:p>
    <w:p w14:paraId="03629911" w14:textId="77777777" w:rsidR="00836EEB" w:rsidRPr="00BA19F7" w:rsidRDefault="00836EEB" w:rsidP="00836EEB">
      <w:pPr>
        <w:pStyle w:val="NoSpacing"/>
      </w:pPr>
    </w:p>
    <w:p w14:paraId="7896C4EA" w14:textId="77777777" w:rsidR="00836EEB" w:rsidRPr="00BA19F7" w:rsidRDefault="00836EEB" w:rsidP="00836EEB">
      <w:pPr>
        <w:pStyle w:val="NoSpacing"/>
      </w:pPr>
    </w:p>
    <w:p w14:paraId="4B0D377F" w14:textId="77777777" w:rsidR="00836EEB" w:rsidRPr="00BA19F7" w:rsidRDefault="00836EEB" w:rsidP="00836EEB">
      <w:pPr>
        <w:pStyle w:val="NoSpacing"/>
      </w:pPr>
      <w:r w:rsidRPr="00BA19F7">
        <w:t>_____________________________</w:t>
      </w:r>
      <w:r w:rsidRPr="00BA19F7">
        <w:tab/>
        <w:t>____________________________</w:t>
      </w:r>
    </w:p>
    <w:p w14:paraId="5516F1F4" w14:textId="77777777" w:rsidR="00836EEB" w:rsidRPr="00BA19F7" w:rsidRDefault="00836EEB" w:rsidP="00836EEB">
      <w:pPr>
        <w:pStyle w:val="NoSpacing"/>
      </w:pPr>
      <w:r w:rsidRPr="00BA19F7">
        <w:t>Samuel M. Ward</w:t>
      </w:r>
      <w:r w:rsidRPr="00BA19F7">
        <w:tab/>
      </w:r>
      <w:r w:rsidRPr="00BA19F7">
        <w:tab/>
      </w:r>
      <w:r w:rsidRPr="00BA19F7">
        <w:tab/>
      </w:r>
      <w:r w:rsidRPr="00BA19F7">
        <w:tab/>
      </w:r>
      <w:r w:rsidR="009F1844" w:rsidRPr="00BA19F7">
        <w:t>Clinton A. Bonetti</w:t>
      </w:r>
    </w:p>
    <w:p w14:paraId="6C4D1047" w14:textId="77777777" w:rsidR="00836EEB" w:rsidRPr="00BA19F7" w:rsidRDefault="00836EEB" w:rsidP="00836EEB">
      <w:pPr>
        <w:pStyle w:val="NoSpacing"/>
      </w:pPr>
      <w:r w:rsidRPr="00BA19F7">
        <w:t>Chairman</w:t>
      </w:r>
      <w:r w:rsidRPr="00BA19F7">
        <w:tab/>
      </w:r>
      <w:r w:rsidRPr="00BA19F7">
        <w:tab/>
      </w:r>
      <w:r w:rsidRPr="00BA19F7">
        <w:tab/>
      </w:r>
      <w:r w:rsidRPr="00BA19F7">
        <w:tab/>
      </w:r>
      <w:r w:rsidRPr="00BA19F7">
        <w:tab/>
      </w:r>
      <w:r w:rsidR="009F1844" w:rsidRPr="00BA19F7">
        <w:t>Land Use Administrator</w:t>
      </w:r>
    </w:p>
    <w:p w14:paraId="6376708C" w14:textId="77777777" w:rsidR="00836EEB" w:rsidRPr="00836EEB" w:rsidRDefault="00836EEB" w:rsidP="00836EEB">
      <w:pPr>
        <w:pStyle w:val="NoSpacing"/>
      </w:pPr>
      <w:r w:rsidRPr="00BA19F7">
        <w:t>Board of Supervisors</w:t>
      </w:r>
      <w:r>
        <w:tab/>
      </w:r>
      <w:r>
        <w:tab/>
      </w:r>
      <w:r>
        <w:tab/>
        <w:t>Penn Township</w:t>
      </w:r>
    </w:p>
    <w:sectPr w:rsidR="00836EEB" w:rsidRPr="00836E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3tLAwMjSxNDMytTRV0lEKTi0uzszPAykwqgUAEhcUXiwAAAA="/>
  </w:docVars>
  <w:rsids>
    <w:rsidRoot w:val="004300B0"/>
    <w:rsid w:val="00024F2E"/>
    <w:rsid w:val="0003172A"/>
    <w:rsid w:val="0003463B"/>
    <w:rsid w:val="00085162"/>
    <w:rsid w:val="000E7B5A"/>
    <w:rsid w:val="0012613D"/>
    <w:rsid w:val="001B040C"/>
    <w:rsid w:val="00222069"/>
    <w:rsid w:val="00257868"/>
    <w:rsid w:val="00280398"/>
    <w:rsid w:val="00364CD5"/>
    <w:rsid w:val="00366E7D"/>
    <w:rsid w:val="003D6FF4"/>
    <w:rsid w:val="003E71F5"/>
    <w:rsid w:val="0040354E"/>
    <w:rsid w:val="0040360D"/>
    <w:rsid w:val="00410750"/>
    <w:rsid w:val="004300B0"/>
    <w:rsid w:val="004D51C4"/>
    <w:rsid w:val="00551A54"/>
    <w:rsid w:val="00574235"/>
    <w:rsid w:val="005C2EB5"/>
    <w:rsid w:val="0065384F"/>
    <w:rsid w:val="00700C55"/>
    <w:rsid w:val="00756E57"/>
    <w:rsid w:val="007909E2"/>
    <w:rsid w:val="00802D5B"/>
    <w:rsid w:val="00836EEB"/>
    <w:rsid w:val="00843610"/>
    <w:rsid w:val="009251B9"/>
    <w:rsid w:val="00996412"/>
    <w:rsid w:val="009C29D5"/>
    <w:rsid w:val="009F1844"/>
    <w:rsid w:val="00A62CDC"/>
    <w:rsid w:val="00A86C43"/>
    <w:rsid w:val="00B0370F"/>
    <w:rsid w:val="00B03B1C"/>
    <w:rsid w:val="00B9631D"/>
    <w:rsid w:val="00BA19F7"/>
    <w:rsid w:val="00CD2AD0"/>
    <w:rsid w:val="00CD70E4"/>
    <w:rsid w:val="00D0023C"/>
    <w:rsid w:val="00D63FDB"/>
    <w:rsid w:val="00DB751B"/>
    <w:rsid w:val="00DC6801"/>
    <w:rsid w:val="00DF3962"/>
    <w:rsid w:val="00E5575C"/>
    <w:rsid w:val="00F05766"/>
    <w:rsid w:val="00F74AA3"/>
    <w:rsid w:val="00FC6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9B825"/>
  <w15:docId w15:val="{353681D2-2E61-46F5-8008-7A3EB560C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F2E"/>
    <w:pPr>
      <w:spacing w:after="0" w:line="240" w:lineRule="auto"/>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00B0"/>
    <w:pPr>
      <w:spacing w:after="0" w:line="240" w:lineRule="auto"/>
    </w:pPr>
  </w:style>
  <w:style w:type="character" w:styleId="Hyperlink">
    <w:name w:val="Hyperlink"/>
    <w:basedOn w:val="DefaultParagraphFont"/>
    <w:uiPriority w:val="99"/>
    <w:semiHidden/>
    <w:unhideWhenUsed/>
    <w:rsid w:val="00024F2E"/>
    <w:rPr>
      <w:color w:val="0000FF"/>
      <w:u w:val="single"/>
    </w:rPr>
  </w:style>
  <w:style w:type="paragraph" w:styleId="NormalWeb">
    <w:name w:val="Normal (Web)"/>
    <w:basedOn w:val="Normal"/>
    <w:uiPriority w:val="99"/>
    <w:semiHidden/>
    <w:unhideWhenUsed/>
    <w:rsid w:val="00024F2E"/>
    <w:pPr>
      <w:spacing w:before="100" w:beforeAutospacing="1" w:after="100" w:afterAutospacing="1"/>
    </w:pPr>
  </w:style>
  <w:style w:type="paragraph" w:styleId="BalloonText">
    <w:name w:val="Balloon Text"/>
    <w:basedOn w:val="Normal"/>
    <w:link w:val="BalloonTextChar"/>
    <w:uiPriority w:val="99"/>
    <w:semiHidden/>
    <w:unhideWhenUsed/>
    <w:rsid w:val="00802D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D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287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85</Words>
  <Characters>561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3</cp:revision>
  <cp:lastPrinted>2018-04-09T14:21:00Z</cp:lastPrinted>
  <dcterms:created xsi:type="dcterms:W3CDTF">2018-04-09T14:22:00Z</dcterms:created>
  <dcterms:modified xsi:type="dcterms:W3CDTF">2018-05-03T19:58:00Z</dcterms:modified>
</cp:coreProperties>
</file>